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14A28" w14:textId="77777777" w:rsidR="00DA45B9" w:rsidRDefault="00DA45B9" w:rsidP="008F11D3">
      <w:pPr>
        <w:jc w:val="center"/>
        <w:rPr>
          <w:rFonts w:ascii="Times New Roman" w:hAnsi="Times New Roman" w:cs="Times New Roman"/>
          <w:b/>
          <w:bCs/>
          <w:sz w:val="30"/>
          <w:szCs w:val="30"/>
          <w:u w:val="single"/>
        </w:rPr>
      </w:pPr>
    </w:p>
    <w:p w14:paraId="2B6FC6E8" w14:textId="1E52AC1B" w:rsidR="008F11D3" w:rsidRPr="008F11D3" w:rsidRDefault="008F11D3" w:rsidP="008F11D3">
      <w:pPr>
        <w:jc w:val="center"/>
        <w:rPr>
          <w:rFonts w:ascii="Times New Roman" w:hAnsi="Times New Roman" w:cs="Times New Roman"/>
          <w:b/>
          <w:bCs/>
          <w:sz w:val="30"/>
          <w:szCs w:val="30"/>
          <w:u w:val="single"/>
        </w:rPr>
      </w:pPr>
      <w:r w:rsidRPr="008F11D3">
        <w:rPr>
          <w:rFonts w:ascii="Times New Roman" w:hAnsi="Times New Roman" w:cs="Times New Roman"/>
          <w:b/>
          <w:bCs/>
          <w:sz w:val="30"/>
          <w:szCs w:val="30"/>
          <w:u w:val="single"/>
        </w:rPr>
        <w:t>CSCE</w:t>
      </w:r>
      <w:r w:rsidR="00EB7214">
        <w:rPr>
          <w:rFonts w:ascii="Times New Roman" w:hAnsi="Times New Roman" w:cs="Times New Roman"/>
          <w:b/>
          <w:bCs/>
          <w:sz w:val="30"/>
          <w:szCs w:val="30"/>
          <w:u w:val="single"/>
        </w:rPr>
        <w:t xml:space="preserve"> </w:t>
      </w:r>
      <w:r w:rsidRPr="008F11D3">
        <w:rPr>
          <w:rFonts w:ascii="Times New Roman" w:hAnsi="Times New Roman" w:cs="Times New Roman"/>
          <w:b/>
          <w:bCs/>
          <w:sz w:val="30"/>
          <w:szCs w:val="30"/>
          <w:u w:val="single"/>
        </w:rPr>
        <w:t>5350.002 (Fundamentals of Database Systems)</w:t>
      </w:r>
    </w:p>
    <w:p w14:paraId="485B416A" w14:textId="7A2E8958" w:rsidR="008F11D3" w:rsidRPr="004936D2" w:rsidRDefault="008F11D3" w:rsidP="008F11D3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936D2">
        <w:rPr>
          <w:rFonts w:ascii="Times New Roman" w:hAnsi="Times New Roman" w:cs="Times New Roman"/>
          <w:b/>
          <w:bCs/>
          <w:sz w:val="28"/>
          <w:szCs w:val="28"/>
          <w:u w:val="single"/>
        </w:rPr>
        <w:t>Assignment- Project ER Model</w:t>
      </w:r>
    </w:p>
    <w:p w14:paraId="677CCCD6" w14:textId="77777777" w:rsidR="008F11D3" w:rsidRDefault="008F11D3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80CEA42" w14:textId="77777777" w:rsidR="006B49F4" w:rsidRDefault="006B49F4" w:rsidP="00341513">
      <w:pPr>
        <w:rPr>
          <w:rFonts w:ascii="Times New Roman" w:hAnsi="Times New Roman" w:cs="Times New Roman"/>
          <w:sz w:val="26"/>
          <w:szCs w:val="26"/>
        </w:rPr>
      </w:pPr>
    </w:p>
    <w:p w14:paraId="3DDDE322" w14:textId="52FB26D0" w:rsidR="00FF19E6" w:rsidRPr="00DB7541" w:rsidRDefault="002A1489" w:rsidP="00341513">
      <w:pPr>
        <w:rPr>
          <w:rFonts w:ascii="Times New Roman" w:hAnsi="Times New Roman" w:cs="Times New Roman"/>
          <w:sz w:val="28"/>
          <w:szCs w:val="28"/>
        </w:rPr>
      </w:pPr>
      <w:r w:rsidRPr="00567E76">
        <w:rPr>
          <w:rFonts w:ascii="Times New Roman" w:hAnsi="Times New Roman" w:cs="Times New Roman"/>
          <w:b/>
          <w:bCs/>
          <w:sz w:val="28"/>
          <w:szCs w:val="28"/>
        </w:rPr>
        <w:t>Group Number</w:t>
      </w:r>
      <w:r w:rsidRPr="00DB7541">
        <w:rPr>
          <w:rFonts w:ascii="Times New Roman" w:hAnsi="Times New Roman" w:cs="Times New Roman"/>
          <w:sz w:val="28"/>
          <w:szCs w:val="28"/>
        </w:rPr>
        <w:t xml:space="preserve"> - </w:t>
      </w:r>
      <w:r w:rsidRPr="00A01EDF">
        <w:rPr>
          <w:rFonts w:ascii="Times New Roman" w:hAnsi="Times New Roman" w:cs="Times New Roman"/>
          <w:b/>
          <w:bCs/>
          <w:color w:val="7030A0"/>
          <w:sz w:val="28"/>
          <w:szCs w:val="28"/>
        </w:rPr>
        <w:t>8</w:t>
      </w:r>
    </w:p>
    <w:p w14:paraId="045F76FC" w14:textId="0FE02488" w:rsidR="00FF19E6" w:rsidRDefault="00FF19E6" w:rsidP="00341513">
      <w:pPr>
        <w:rPr>
          <w:rFonts w:ascii="Times New Roman" w:hAnsi="Times New Roman" w:cs="Times New Roman"/>
        </w:rPr>
      </w:pPr>
    </w:p>
    <w:p w14:paraId="24E627E9" w14:textId="6AAABD2C" w:rsidR="006B552E" w:rsidRPr="006609E1" w:rsidRDefault="006B552E" w:rsidP="0034151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6609E1">
        <w:rPr>
          <w:rFonts w:ascii="Times New Roman" w:hAnsi="Times New Roman" w:cs="Times New Roman"/>
          <w:b/>
          <w:bCs/>
          <w:sz w:val="28"/>
          <w:szCs w:val="28"/>
        </w:rPr>
        <w:t>Group Members</w:t>
      </w:r>
      <w:r w:rsidR="0076247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62479" w:rsidRPr="00462F5F">
        <w:rPr>
          <w:rFonts w:ascii="Times New Roman" w:hAnsi="Times New Roman" w:cs="Times New Roman"/>
          <w:b/>
          <w:bCs/>
          <w:sz w:val="28"/>
          <w:szCs w:val="28"/>
        </w:rPr>
        <w:t>-</w:t>
      </w:r>
    </w:p>
    <w:p w14:paraId="5A8C7A65" w14:textId="77777777" w:rsidR="006B552E" w:rsidRPr="00FB456C" w:rsidRDefault="006B552E" w:rsidP="00341513">
      <w:pPr>
        <w:rPr>
          <w:rFonts w:ascii="Times New Roman" w:hAnsi="Times New Roman" w:cs="Times New Roman"/>
          <w:sz w:val="27"/>
          <w:szCs w:val="27"/>
          <w:u w:val="single"/>
        </w:rPr>
      </w:pPr>
    </w:p>
    <w:p w14:paraId="5D644DAE" w14:textId="77777777" w:rsidR="00FF19E6" w:rsidRPr="00FB456C" w:rsidRDefault="00FF19E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Naveen Kumar Ragam</w:t>
      </w:r>
    </w:p>
    <w:p w14:paraId="6C04E586" w14:textId="77777777" w:rsidR="00FF19E6" w:rsidRPr="00FB456C" w:rsidRDefault="00FF19E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Abhay Arora</w:t>
      </w:r>
    </w:p>
    <w:p w14:paraId="12E6334E" w14:textId="2DDA9D86" w:rsidR="00FF19E6" w:rsidRPr="00FB456C" w:rsidRDefault="00FF19E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Sai Meghana Gushidi</w:t>
      </w:r>
    </w:p>
    <w:p w14:paraId="36D9E0BE" w14:textId="3EBBD12D" w:rsidR="00551206" w:rsidRPr="00FB456C" w:rsidRDefault="0055120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Prathyusha Yanala</w:t>
      </w:r>
    </w:p>
    <w:p w14:paraId="244AE0EC" w14:textId="79A43F88" w:rsidR="00FF19E6" w:rsidRPr="00FB456C" w:rsidRDefault="00FF19E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Jai Srinadh Kalluri</w:t>
      </w:r>
    </w:p>
    <w:p w14:paraId="2D2649C8" w14:textId="18B45119" w:rsidR="000E4124" w:rsidRPr="00FB456C" w:rsidRDefault="000E4124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Swathi Surikanti</w:t>
      </w:r>
    </w:p>
    <w:p w14:paraId="67A3904E" w14:textId="77777777" w:rsidR="00FF19E6" w:rsidRPr="00FB456C" w:rsidRDefault="00FF19E6" w:rsidP="006D2365">
      <w:pPr>
        <w:pStyle w:val="ListParagraph"/>
        <w:numPr>
          <w:ilvl w:val="0"/>
          <w:numId w:val="4"/>
        </w:numPr>
        <w:spacing w:line="276" w:lineRule="auto"/>
        <w:rPr>
          <w:rFonts w:ascii="Times New Roman" w:hAnsi="Times New Roman" w:cs="Times New Roman"/>
          <w:sz w:val="27"/>
          <w:szCs w:val="27"/>
        </w:rPr>
      </w:pPr>
      <w:r w:rsidRPr="00FB456C">
        <w:rPr>
          <w:rFonts w:ascii="Times New Roman" w:hAnsi="Times New Roman" w:cs="Times New Roman"/>
          <w:sz w:val="27"/>
          <w:szCs w:val="27"/>
        </w:rPr>
        <w:t>Subramanyam Prasad Sonti</w:t>
      </w:r>
    </w:p>
    <w:p w14:paraId="06BA03E9" w14:textId="449AF492" w:rsidR="008F11D3" w:rsidRDefault="008F11D3" w:rsidP="00EE4FE9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07A54D0D" w14:textId="6B898E30" w:rsidR="00FF19E6" w:rsidRDefault="00FF19E6">
      <w:pPr>
        <w:jc w:val="center"/>
        <w:rPr>
          <w:rFonts w:ascii="Times New Roman" w:hAnsi="Times New Roman" w:cs="Times New Roman"/>
          <w:b/>
          <w:bCs/>
          <w:u w:val="single"/>
        </w:rPr>
      </w:pPr>
    </w:p>
    <w:p w14:paraId="53E3532F" w14:textId="141C3908" w:rsidR="006B49F4" w:rsidRDefault="006B49F4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  <w:r w:rsidRPr="00583414">
        <w:rPr>
          <w:rFonts w:ascii="Times New Roman" w:hAnsi="Times New Roman" w:cs="Times New Roman"/>
          <w:b/>
          <w:bCs/>
          <w:sz w:val="28"/>
          <w:szCs w:val="28"/>
        </w:rPr>
        <w:t>Project T</w:t>
      </w:r>
      <w:r>
        <w:rPr>
          <w:rFonts w:ascii="Times New Roman" w:hAnsi="Times New Roman" w:cs="Times New Roman"/>
          <w:b/>
          <w:bCs/>
          <w:sz w:val="28"/>
          <w:szCs w:val="28"/>
        </w:rPr>
        <w:t>itle</w:t>
      </w:r>
      <w:r w:rsidRPr="001F581C">
        <w:rPr>
          <w:rFonts w:ascii="Times New Roman" w:hAnsi="Times New Roman" w:cs="Times New Roman"/>
          <w:sz w:val="28"/>
          <w:szCs w:val="28"/>
        </w:rPr>
        <w:t xml:space="preserve"> - </w:t>
      </w:r>
      <w:r w:rsidRPr="00583414">
        <w:rPr>
          <w:rFonts w:ascii="Times New Roman" w:hAnsi="Times New Roman" w:cs="Times New Roman"/>
          <w:color w:val="C00000"/>
          <w:sz w:val="28"/>
          <w:szCs w:val="28"/>
        </w:rPr>
        <w:t xml:space="preserve"> </w:t>
      </w:r>
      <w:r w:rsidRPr="00567E76">
        <w:rPr>
          <w:rFonts w:ascii="Times New Roman" w:hAnsi="Times New Roman" w:cs="Times New Roman"/>
          <w:b/>
          <w:bCs/>
          <w:color w:val="7030A0"/>
          <w:sz w:val="28"/>
          <w:szCs w:val="28"/>
        </w:rPr>
        <w:t>Electronic Hospital Management</w:t>
      </w:r>
      <w:r w:rsidR="00BD021B">
        <w:rPr>
          <w:rFonts w:ascii="Times New Roman" w:hAnsi="Times New Roman" w:cs="Times New Roman"/>
          <w:b/>
          <w:bCs/>
          <w:color w:val="7030A0"/>
          <w:sz w:val="28"/>
          <w:szCs w:val="28"/>
        </w:rPr>
        <w:t xml:space="preserve"> System</w:t>
      </w:r>
    </w:p>
    <w:p w14:paraId="75D01346" w14:textId="4A8064DB" w:rsidR="00A13890" w:rsidRDefault="00A13890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3AAA0C49" w14:textId="28A6277C" w:rsidR="00A13890" w:rsidRDefault="00A13890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16E4F669" w14:textId="68CDD0D7" w:rsidR="00A13890" w:rsidRDefault="00A13890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6AAE767F" w14:textId="77777777" w:rsidR="00A13890" w:rsidRPr="00CD051D" w:rsidRDefault="00A13890" w:rsidP="00A13890">
      <w:pPr>
        <w:pStyle w:val="Caption"/>
        <w:rPr>
          <w:rFonts w:ascii="Arial" w:hAnsi="Arial" w:cs="Arial"/>
        </w:rPr>
      </w:pPr>
      <w:bookmarkStart w:id="0" w:name="_Toc289455428"/>
      <w:bookmarkStart w:id="1" w:name="_Toc293675953"/>
      <w:r w:rsidRPr="00CD051D">
        <w:rPr>
          <w:rFonts w:ascii="Arial" w:hAnsi="Arial" w:cs="Arial"/>
        </w:rPr>
        <w:t>Revision History</w:t>
      </w:r>
      <w:bookmarkEnd w:id="0"/>
      <w:bookmarkEnd w:id="1"/>
    </w:p>
    <w:p w14:paraId="4204C8E4" w14:textId="77777777" w:rsidR="00A13890" w:rsidRPr="00CD051D" w:rsidRDefault="00A13890" w:rsidP="00A13890">
      <w:pPr>
        <w:pStyle w:val="Comment"/>
        <w:jc w:val="center"/>
        <w:rPr>
          <w:rFonts w:ascii="Arial" w:hAnsi="Arial" w:cs="Arial"/>
          <w:b/>
          <w:bCs/>
          <w:szCs w:val="22"/>
          <w:highlight w:val="yellow"/>
        </w:rPr>
      </w:pPr>
    </w:p>
    <w:tbl>
      <w:tblPr>
        <w:tblW w:w="1320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56"/>
        <w:gridCol w:w="1981"/>
        <w:gridCol w:w="2064"/>
        <w:gridCol w:w="1981"/>
        <w:gridCol w:w="6026"/>
      </w:tblGrid>
      <w:tr w:rsidR="00A13890" w:rsidRPr="00CD051D" w14:paraId="26DE54A3" w14:textId="77777777" w:rsidTr="00D03051">
        <w:trPr>
          <w:trHeight w:val="719"/>
        </w:trPr>
        <w:tc>
          <w:tcPr>
            <w:tcW w:w="1156" w:type="dxa"/>
            <w:shd w:val="clear" w:color="auto" w:fill="000000"/>
          </w:tcPr>
          <w:p w14:paraId="4C9BBC1A" w14:textId="77777777" w:rsidR="00A13890" w:rsidRPr="001A2A7E" w:rsidRDefault="00A13890" w:rsidP="00346733">
            <w:pPr>
              <w:rPr>
                <w:rFonts w:ascii="Arial" w:hAnsi="Arial" w:cs="Arial"/>
                <w:color w:val="FFFFFF"/>
                <w:szCs w:val="22"/>
              </w:rPr>
            </w:pPr>
            <w:r w:rsidRPr="001A2A7E">
              <w:rPr>
                <w:rFonts w:ascii="Arial" w:hAnsi="Arial" w:cs="Arial"/>
                <w:color w:val="FFFFFF"/>
                <w:szCs w:val="22"/>
              </w:rPr>
              <w:t>Version</w:t>
            </w:r>
          </w:p>
        </w:tc>
        <w:tc>
          <w:tcPr>
            <w:tcW w:w="1981" w:type="dxa"/>
            <w:shd w:val="clear" w:color="auto" w:fill="000000"/>
          </w:tcPr>
          <w:p w14:paraId="0D8C1328" w14:textId="77777777" w:rsidR="00A13890" w:rsidRPr="001A2A7E" w:rsidRDefault="00A13890" w:rsidP="00346733">
            <w:pPr>
              <w:rPr>
                <w:rFonts w:ascii="Arial" w:hAnsi="Arial" w:cs="Arial"/>
                <w:color w:val="FFFFFF"/>
                <w:szCs w:val="22"/>
              </w:rPr>
            </w:pPr>
            <w:r w:rsidRPr="001A2A7E">
              <w:rPr>
                <w:rFonts w:ascii="Arial" w:hAnsi="Arial" w:cs="Arial"/>
                <w:color w:val="FFFFFF"/>
                <w:szCs w:val="22"/>
              </w:rPr>
              <w:t>Date</w:t>
            </w:r>
          </w:p>
        </w:tc>
        <w:tc>
          <w:tcPr>
            <w:tcW w:w="2064" w:type="dxa"/>
            <w:shd w:val="clear" w:color="auto" w:fill="000000"/>
          </w:tcPr>
          <w:p w14:paraId="51C7939D" w14:textId="77777777" w:rsidR="00A13890" w:rsidRPr="001A2A7E" w:rsidRDefault="00A13890" w:rsidP="00346733">
            <w:pPr>
              <w:rPr>
                <w:rFonts w:ascii="Arial" w:hAnsi="Arial" w:cs="Arial"/>
                <w:color w:val="FFFFFF"/>
                <w:szCs w:val="22"/>
              </w:rPr>
            </w:pPr>
            <w:r>
              <w:rPr>
                <w:rFonts w:ascii="Arial" w:hAnsi="Arial" w:cs="Arial"/>
                <w:color w:val="FFFFFF"/>
                <w:szCs w:val="22"/>
              </w:rPr>
              <w:t>Description</w:t>
            </w:r>
          </w:p>
        </w:tc>
        <w:tc>
          <w:tcPr>
            <w:tcW w:w="1981" w:type="dxa"/>
            <w:shd w:val="clear" w:color="auto" w:fill="000000"/>
          </w:tcPr>
          <w:p w14:paraId="7076BCB5" w14:textId="77777777" w:rsidR="00A13890" w:rsidRPr="001A2A7E" w:rsidRDefault="00A13890" w:rsidP="00346733">
            <w:pPr>
              <w:rPr>
                <w:rFonts w:ascii="Arial" w:hAnsi="Arial" w:cs="Arial"/>
                <w:color w:val="FFFFFF"/>
                <w:szCs w:val="22"/>
              </w:rPr>
            </w:pPr>
            <w:r w:rsidRPr="001A2A7E">
              <w:rPr>
                <w:rFonts w:ascii="Arial" w:hAnsi="Arial" w:cs="Arial"/>
                <w:color w:val="FFFFFF"/>
                <w:szCs w:val="22"/>
              </w:rPr>
              <w:t>Prepared by</w:t>
            </w:r>
          </w:p>
        </w:tc>
        <w:tc>
          <w:tcPr>
            <w:tcW w:w="6026" w:type="dxa"/>
            <w:shd w:val="clear" w:color="auto" w:fill="000000"/>
          </w:tcPr>
          <w:p w14:paraId="25CC3A1E" w14:textId="37517200" w:rsidR="00A13890" w:rsidRPr="001A2A7E" w:rsidRDefault="00A13890" w:rsidP="00346733">
            <w:pPr>
              <w:rPr>
                <w:rFonts w:ascii="Arial" w:hAnsi="Arial" w:cs="Arial"/>
                <w:color w:val="FFFFFF"/>
                <w:szCs w:val="22"/>
              </w:rPr>
            </w:pPr>
            <w:r>
              <w:rPr>
                <w:rFonts w:ascii="Arial" w:hAnsi="Arial" w:cs="Arial"/>
                <w:color w:val="FFFFFF"/>
                <w:szCs w:val="22"/>
              </w:rPr>
              <w:t>Comments</w:t>
            </w:r>
          </w:p>
        </w:tc>
      </w:tr>
      <w:tr w:rsidR="00A13890" w:rsidRPr="00CD051D" w14:paraId="518EFD98" w14:textId="77777777" w:rsidTr="00D03051">
        <w:trPr>
          <w:trHeight w:val="751"/>
        </w:trPr>
        <w:tc>
          <w:tcPr>
            <w:tcW w:w="1156" w:type="dxa"/>
          </w:tcPr>
          <w:p w14:paraId="3A61AC7C" w14:textId="77777777" w:rsidR="00A13890" w:rsidRPr="00A0114F" w:rsidRDefault="00A13890" w:rsidP="00346733">
            <w:pPr>
              <w:rPr>
                <w:rFonts w:ascii="Arial" w:hAnsi="Arial" w:cs="Arial"/>
                <w:szCs w:val="22"/>
              </w:rPr>
            </w:pPr>
            <w:r w:rsidRPr="00A0114F">
              <w:rPr>
                <w:rFonts w:ascii="Arial" w:hAnsi="Arial" w:cs="Arial"/>
                <w:szCs w:val="22"/>
              </w:rPr>
              <w:t xml:space="preserve"> 1.0</w:t>
            </w:r>
          </w:p>
        </w:tc>
        <w:tc>
          <w:tcPr>
            <w:tcW w:w="1981" w:type="dxa"/>
          </w:tcPr>
          <w:p w14:paraId="5022DE86" w14:textId="5B6498A9" w:rsidR="00A13890" w:rsidRPr="00A0114F" w:rsidRDefault="00A13890" w:rsidP="0034673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12</w:t>
            </w:r>
            <w:r w:rsidRPr="00A13890">
              <w:rPr>
                <w:rFonts w:ascii="Arial" w:hAnsi="Arial" w:cs="Arial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szCs w:val="22"/>
              </w:rPr>
              <w:t xml:space="preserve"> March 2022</w:t>
            </w:r>
          </w:p>
        </w:tc>
        <w:tc>
          <w:tcPr>
            <w:tcW w:w="2064" w:type="dxa"/>
          </w:tcPr>
          <w:p w14:paraId="64BF8D79" w14:textId="77777777" w:rsidR="00A13890" w:rsidRPr="00A0114F" w:rsidRDefault="00A13890" w:rsidP="00346733">
            <w:pPr>
              <w:rPr>
                <w:rFonts w:ascii="Arial" w:hAnsi="Arial" w:cs="Arial"/>
                <w:szCs w:val="22"/>
              </w:rPr>
            </w:pPr>
            <w:r w:rsidRPr="00A0114F">
              <w:rPr>
                <w:rFonts w:ascii="Arial" w:hAnsi="Arial" w:cs="Arial"/>
                <w:szCs w:val="22"/>
              </w:rPr>
              <w:t>Initial Draft</w:t>
            </w:r>
          </w:p>
        </w:tc>
        <w:tc>
          <w:tcPr>
            <w:tcW w:w="1981" w:type="dxa"/>
          </w:tcPr>
          <w:p w14:paraId="23A35026" w14:textId="4513ED2A" w:rsidR="00A13890" w:rsidRPr="00A0114F" w:rsidRDefault="00A13890" w:rsidP="00346733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Group 8</w:t>
            </w:r>
          </w:p>
        </w:tc>
        <w:tc>
          <w:tcPr>
            <w:tcW w:w="6026" w:type="dxa"/>
          </w:tcPr>
          <w:p w14:paraId="698C9723" w14:textId="6B3ACE59" w:rsidR="00A13890" w:rsidRPr="00CD051D" w:rsidRDefault="00A13890" w:rsidP="0034673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liverable 1 – Requirement Document with ER Diagram</w:t>
            </w:r>
          </w:p>
        </w:tc>
      </w:tr>
    </w:tbl>
    <w:p w14:paraId="26B4F06D" w14:textId="7DAB1888" w:rsidR="00A13890" w:rsidRDefault="00A13890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27D91FD4" w14:textId="4FA6DCC2" w:rsidR="007C6749" w:rsidRDefault="007C6749" w:rsidP="006B49F4">
      <w:pPr>
        <w:rPr>
          <w:rFonts w:ascii="Times New Roman" w:hAnsi="Times New Roman" w:cs="Times New Roman"/>
          <w:b/>
          <w:bCs/>
          <w:color w:val="7030A0"/>
          <w:sz w:val="28"/>
          <w:szCs w:val="28"/>
        </w:rPr>
      </w:pPr>
    </w:p>
    <w:p w14:paraId="4F6FE906" w14:textId="77777777" w:rsidR="007C6749" w:rsidRPr="001F581C" w:rsidRDefault="007C6749" w:rsidP="006B49F4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B11B62E" w14:textId="77777777" w:rsidR="00AD296C" w:rsidRPr="009B7402" w:rsidRDefault="00AD296C" w:rsidP="00AD296C">
      <w:pPr>
        <w:suppressAutoHyphens w:val="0"/>
        <w:spacing w:after="160" w:line="259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u w:val="single"/>
          <w:lang w:eastAsia="en-US" w:bidi="ar-SA"/>
        </w:rPr>
      </w:pPr>
      <w:r w:rsidRPr="009B7402">
        <w:rPr>
          <w:rFonts w:ascii="Times New Roman" w:eastAsia="Times New Roman" w:hAnsi="Times New Roman" w:cs="Times New Roman"/>
          <w:b/>
          <w:bCs/>
          <w:color w:val="000000"/>
          <w:kern w:val="0"/>
          <w:sz w:val="32"/>
          <w:szCs w:val="32"/>
          <w:u w:val="single"/>
          <w:lang w:eastAsia="en-US" w:bidi="ar-SA"/>
        </w:rPr>
        <w:t>Table of Contents</w:t>
      </w:r>
    </w:p>
    <w:p w14:paraId="6186CD90" w14:textId="77777777" w:rsidR="00AD296C" w:rsidRPr="009B7402" w:rsidRDefault="00AD296C" w:rsidP="00AD296C">
      <w:pPr>
        <w:suppressAutoHyphens w:val="0"/>
        <w:spacing w:after="160" w:line="259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kern w:val="0"/>
          <w:sz w:val="28"/>
          <w:szCs w:val="28"/>
          <w:u w:val="single"/>
          <w:lang w:eastAsia="en-US" w:bidi="ar-SA"/>
        </w:rPr>
      </w:pPr>
    </w:p>
    <w:p w14:paraId="0B88F8C3" w14:textId="2E29B82F" w:rsidR="00AD296C" w:rsidRPr="001A716D" w:rsidRDefault="00AD296C" w:rsidP="00FA3503">
      <w:pPr>
        <w:pStyle w:val="ListParagraph"/>
        <w:numPr>
          <w:ilvl w:val="0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1A716D">
        <w:rPr>
          <w:rFonts w:ascii="Times New Roman" w:eastAsiaTheme="minorHAnsi" w:hAnsi="Times New Roman" w:cs="Times New Roman"/>
          <w:b/>
          <w:bCs/>
          <w:kern w:val="0"/>
          <w:sz w:val="28"/>
          <w:szCs w:val="28"/>
          <w:lang w:eastAsia="en-US" w:bidi="ar-SA"/>
        </w:rPr>
        <w:t>Introduction</w:t>
      </w:r>
    </w:p>
    <w:p w14:paraId="69D3E89C" w14:textId="77777777" w:rsidR="00EB34F9" w:rsidRDefault="00EB34F9" w:rsidP="00FA3503">
      <w:pPr>
        <w:pStyle w:val="ListParagraph"/>
        <w:suppressAutoHyphens w:val="0"/>
        <w:spacing w:after="160"/>
        <w:ind w:left="3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</w:p>
    <w:p w14:paraId="20BC1673" w14:textId="3961E532" w:rsidR="00AD296C" w:rsidRPr="009B7402" w:rsidRDefault="00FA3503" w:rsidP="00FA3503">
      <w:pPr>
        <w:pStyle w:val="ListParagraph"/>
        <w:numPr>
          <w:ilvl w:val="1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  <w:r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 xml:space="preserve"> </w:t>
      </w:r>
      <w:r w:rsidR="00AD296C" w:rsidRPr="009B7402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Purpose..................................................................................................................</w:t>
      </w:r>
      <w:r w:rsidR="0032767D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..........</w:t>
      </w:r>
      <w:r w:rsidR="00951D73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3</w:t>
      </w:r>
    </w:p>
    <w:p w14:paraId="2EC6C2F3" w14:textId="111C2D29" w:rsidR="009B7402" w:rsidRDefault="00FA3503" w:rsidP="00FA3503">
      <w:pPr>
        <w:pStyle w:val="ListParagraph"/>
        <w:numPr>
          <w:ilvl w:val="1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  <w:r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 xml:space="preserve"> </w:t>
      </w:r>
      <w:r w:rsidR="00AD296C" w:rsidRPr="009B7402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Scope........................................................................................................</w:t>
      </w:r>
      <w:r w:rsidR="009B7402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.............</w:t>
      </w:r>
      <w:r w:rsidR="0032767D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..........</w:t>
      </w:r>
      <w:r w:rsidR="00951D73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3</w:t>
      </w:r>
    </w:p>
    <w:p w14:paraId="53D895C8" w14:textId="77777777" w:rsidR="009B7402" w:rsidRPr="009B7402" w:rsidRDefault="009B7402" w:rsidP="00FA3503">
      <w:pPr>
        <w:pStyle w:val="ListParagraph"/>
        <w:suppressAutoHyphens w:val="0"/>
        <w:spacing w:after="160"/>
        <w:ind w:left="2836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</w:p>
    <w:p w14:paraId="70647F15" w14:textId="244F243E" w:rsidR="00FA3503" w:rsidRPr="001A716D" w:rsidRDefault="00AD296C" w:rsidP="00FA3503">
      <w:pPr>
        <w:pStyle w:val="ListParagraph"/>
        <w:numPr>
          <w:ilvl w:val="0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b/>
          <w:bCs/>
          <w:kern w:val="0"/>
          <w:sz w:val="28"/>
          <w:szCs w:val="28"/>
          <w:lang w:eastAsia="en-US" w:bidi="ar-SA"/>
        </w:rPr>
      </w:pPr>
      <w:r w:rsidRPr="001A716D">
        <w:rPr>
          <w:rFonts w:ascii="Times New Roman" w:eastAsiaTheme="minorHAnsi" w:hAnsi="Times New Roman" w:cs="Times New Roman"/>
          <w:b/>
          <w:bCs/>
          <w:kern w:val="0"/>
          <w:sz w:val="28"/>
          <w:szCs w:val="28"/>
          <w:lang w:eastAsia="en-US" w:bidi="ar-SA"/>
        </w:rPr>
        <w:t>Project Overview</w:t>
      </w:r>
    </w:p>
    <w:p w14:paraId="0B2E2316" w14:textId="77777777" w:rsidR="00BC5B92" w:rsidRDefault="00BC5B92" w:rsidP="00BC5B92">
      <w:pPr>
        <w:pStyle w:val="ListParagraph"/>
        <w:suppressAutoHyphens w:val="0"/>
        <w:spacing w:after="160"/>
        <w:ind w:left="3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</w:p>
    <w:p w14:paraId="3E7B2097" w14:textId="542C833E" w:rsidR="00FA3503" w:rsidRDefault="00FA3503" w:rsidP="00FA3503">
      <w:pPr>
        <w:pStyle w:val="ListParagraph"/>
        <w:numPr>
          <w:ilvl w:val="1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  <w:r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 xml:space="preserve"> </w:t>
      </w:r>
      <w:r w:rsidR="00AD296C" w:rsidRPr="00FA3503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Assumptions……………………………………………………………………</w:t>
      </w:r>
      <w:r w:rsidR="0032767D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……….</w:t>
      </w:r>
      <w:r w:rsidR="00951D73" w:rsidRPr="00FA3503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5</w:t>
      </w:r>
    </w:p>
    <w:p w14:paraId="2F50AF5A" w14:textId="4C80EC6D" w:rsidR="00AD296C" w:rsidRPr="00FA3503" w:rsidRDefault="00FA3503" w:rsidP="00FA3503">
      <w:pPr>
        <w:pStyle w:val="ListParagraph"/>
        <w:numPr>
          <w:ilvl w:val="1"/>
          <w:numId w:val="17"/>
        </w:numPr>
        <w:suppressAutoHyphens w:val="0"/>
        <w:spacing w:after="160"/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</w:pPr>
      <w:r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 xml:space="preserve"> </w:t>
      </w:r>
      <w:r w:rsidR="00AD296C" w:rsidRPr="00FA3503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Entity Relationship Diagram……………………………………………………</w:t>
      </w:r>
      <w:r w:rsidR="0032767D">
        <w:rPr>
          <w:rFonts w:ascii="Times New Roman" w:eastAsiaTheme="minorHAnsi" w:hAnsi="Times New Roman" w:cs="Times New Roman"/>
          <w:kern w:val="0"/>
          <w:sz w:val="28"/>
          <w:szCs w:val="28"/>
          <w:lang w:eastAsia="en-US" w:bidi="ar-SA"/>
        </w:rPr>
        <w:t>………7</w:t>
      </w:r>
    </w:p>
    <w:p w14:paraId="4AB6248B" w14:textId="085A700E" w:rsidR="00551206" w:rsidRDefault="0055120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0898D80" w14:textId="080614C3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C572539" w14:textId="663BF83C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5AF11CE" w14:textId="484AD6EA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A23A8FE" w14:textId="45171E3F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2F02809" w14:textId="723CB03E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D422599" w14:textId="0DA927CA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2D68359E" w14:textId="11DDC1F2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36628B3" w14:textId="01340EF5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52E7BC2" w14:textId="234EA882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1BA338CE" w14:textId="6ECCFB15" w:rsidR="00AB5BB5" w:rsidRDefault="00AB5BB5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48C945B2" w14:textId="6C839B3F" w:rsidR="004315A6" w:rsidRDefault="004315A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FE7BB12" w14:textId="48006CB1" w:rsidR="004315A6" w:rsidRDefault="004315A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356A342" w14:textId="3DC1F677" w:rsidR="004315A6" w:rsidRDefault="004315A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551904C0" w14:textId="3BD82B91" w:rsidR="004315A6" w:rsidRDefault="004315A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6F0C3024" w14:textId="419FC672" w:rsidR="004315A6" w:rsidRDefault="004315A6" w:rsidP="00FF19E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754C0367" w14:textId="77777777" w:rsidR="004315A6" w:rsidRDefault="004315A6" w:rsidP="004315A6">
      <w:pPr>
        <w:rPr>
          <w:rFonts w:ascii="Times New Roman" w:hAnsi="Times New Roman" w:cs="Times New Roman"/>
          <w:b/>
          <w:bCs/>
          <w:sz w:val="26"/>
          <w:szCs w:val="26"/>
        </w:rPr>
      </w:pPr>
    </w:p>
    <w:p w14:paraId="088507C1" w14:textId="095E7308" w:rsidR="004315A6" w:rsidRPr="00B67B76" w:rsidRDefault="004315A6" w:rsidP="004315A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B67B76">
        <w:rPr>
          <w:rFonts w:ascii="Times New Roman" w:hAnsi="Times New Roman" w:cs="Times New Roman"/>
          <w:b/>
          <w:bCs/>
          <w:sz w:val="28"/>
          <w:szCs w:val="28"/>
        </w:rPr>
        <w:t>Introduction</w:t>
      </w:r>
    </w:p>
    <w:p w14:paraId="759D8801" w14:textId="77777777" w:rsidR="004315A6" w:rsidRPr="004315A6" w:rsidRDefault="004315A6" w:rsidP="004315A6">
      <w:pPr>
        <w:pStyle w:val="ListParagraph"/>
        <w:rPr>
          <w:rFonts w:ascii="Times New Roman" w:hAnsi="Times New Roman" w:cs="Times New Roman"/>
          <w:b/>
          <w:bCs/>
          <w:sz w:val="26"/>
          <w:szCs w:val="26"/>
        </w:rPr>
      </w:pPr>
    </w:p>
    <w:p w14:paraId="1A392CEB" w14:textId="77777777" w:rsidR="00670E1C" w:rsidRPr="00C11F7A" w:rsidRDefault="00BB1B33" w:rsidP="00980B68">
      <w:pPr>
        <w:pStyle w:val="ListParagraph"/>
        <w:numPr>
          <w:ilvl w:val="1"/>
          <w:numId w:val="8"/>
        </w:numPr>
        <w:ind w:left="1141"/>
        <w:jc w:val="both"/>
        <w:rPr>
          <w:rFonts w:ascii="Times New Roman" w:hAnsi="Times New Roman" w:cs="Times New Roman"/>
          <w:b/>
          <w:bCs/>
        </w:rPr>
      </w:pPr>
      <w:r w:rsidRPr="00C11F7A">
        <w:rPr>
          <w:rFonts w:ascii="Times New Roman" w:hAnsi="Times New Roman" w:cs="Times New Roman"/>
          <w:b/>
          <w:bCs/>
          <w:sz w:val="26"/>
          <w:szCs w:val="26"/>
        </w:rPr>
        <w:t xml:space="preserve">Purpose </w:t>
      </w:r>
    </w:p>
    <w:p w14:paraId="5BC440DF" w14:textId="77777777" w:rsidR="00670E1C" w:rsidRDefault="00670E1C" w:rsidP="00980B68">
      <w:pPr>
        <w:pStyle w:val="ListParagraph"/>
        <w:ind w:left="1141"/>
        <w:jc w:val="both"/>
        <w:rPr>
          <w:rFonts w:ascii="Times New Roman" w:hAnsi="Times New Roman" w:cs="Times New Roman"/>
          <w:szCs w:val="24"/>
        </w:rPr>
      </w:pPr>
    </w:p>
    <w:p w14:paraId="216DB886" w14:textId="05FBA9F4" w:rsidR="00B67B76" w:rsidRPr="00B67B76" w:rsidRDefault="002671EB" w:rsidP="00980B68">
      <w:pPr>
        <w:pStyle w:val="ListParagraph"/>
        <w:ind w:left="1261"/>
        <w:jc w:val="both"/>
        <w:rPr>
          <w:rFonts w:ascii="Times New Roman" w:hAnsi="Times New Roman" w:cs="Times New Roman"/>
        </w:rPr>
      </w:pPr>
      <w:r w:rsidRPr="002671EB">
        <w:rPr>
          <w:rFonts w:ascii="Times New Roman" w:hAnsi="Times New Roman" w:cs="Times New Roman"/>
          <w:szCs w:val="24"/>
        </w:rPr>
        <w:t xml:space="preserve">The purpose </w:t>
      </w:r>
      <w:r>
        <w:rPr>
          <w:rFonts w:ascii="Times New Roman" w:hAnsi="Times New Roman" w:cs="Times New Roman"/>
          <w:szCs w:val="24"/>
        </w:rPr>
        <w:t xml:space="preserve">is to develop Electronic Hospital Management </w:t>
      </w:r>
      <w:r w:rsidR="006B3207">
        <w:rPr>
          <w:rFonts w:ascii="Times New Roman" w:hAnsi="Times New Roman" w:cs="Times New Roman"/>
          <w:szCs w:val="24"/>
        </w:rPr>
        <w:t>System</w:t>
      </w:r>
      <w:r w:rsidR="001411D9">
        <w:rPr>
          <w:rFonts w:ascii="Times New Roman" w:hAnsi="Times New Roman" w:cs="Times New Roman"/>
          <w:szCs w:val="24"/>
        </w:rPr>
        <w:t xml:space="preserve"> </w:t>
      </w:r>
      <w:r w:rsidRPr="002671EB">
        <w:rPr>
          <w:rFonts w:ascii="Times New Roman" w:hAnsi="Times New Roman" w:cs="Times New Roman"/>
          <w:szCs w:val="24"/>
        </w:rPr>
        <w:t xml:space="preserve">to allow patients to </w:t>
      </w:r>
      <w:r w:rsidR="001411D9">
        <w:rPr>
          <w:rFonts w:ascii="Times New Roman" w:hAnsi="Times New Roman" w:cs="Times New Roman"/>
          <w:szCs w:val="24"/>
        </w:rPr>
        <w:t xml:space="preserve">schedule </w:t>
      </w:r>
      <w:r w:rsidRPr="002671EB">
        <w:rPr>
          <w:rFonts w:ascii="Times New Roman" w:hAnsi="Times New Roman" w:cs="Times New Roman"/>
          <w:szCs w:val="24"/>
        </w:rPr>
        <w:t>appointments with</w:t>
      </w:r>
      <w:r w:rsidR="00670E1C">
        <w:rPr>
          <w:rFonts w:ascii="Times New Roman" w:hAnsi="Times New Roman" w:cs="Times New Roman"/>
          <w:szCs w:val="24"/>
        </w:rPr>
        <w:t xml:space="preserve"> </w:t>
      </w:r>
      <w:r w:rsidRPr="002671EB">
        <w:rPr>
          <w:rFonts w:ascii="Times New Roman" w:hAnsi="Times New Roman" w:cs="Times New Roman"/>
          <w:szCs w:val="24"/>
        </w:rPr>
        <w:t>doctors</w:t>
      </w:r>
      <w:r w:rsidR="001411D9">
        <w:rPr>
          <w:rFonts w:ascii="Times New Roman" w:hAnsi="Times New Roman" w:cs="Times New Roman"/>
          <w:szCs w:val="24"/>
        </w:rPr>
        <w:t xml:space="preserve"> in specific</w:t>
      </w:r>
      <w:r w:rsidR="00DF1CB0">
        <w:rPr>
          <w:rFonts w:ascii="Times New Roman" w:hAnsi="Times New Roman" w:cs="Times New Roman"/>
          <w:szCs w:val="24"/>
        </w:rPr>
        <w:t>ally</w:t>
      </w:r>
      <w:r w:rsidR="001411D9">
        <w:rPr>
          <w:rFonts w:ascii="Times New Roman" w:hAnsi="Times New Roman" w:cs="Times New Roman"/>
          <w:szCs w:val="24"/>
        </w:rPr>
        <w:t xml:space="preserve"> available slots</w:t>
      </w:r>
      <w:r w:rsidR="00E62EF0">
        <w:rPr>
          <w:rFonts w:ascii="Times New Roman" w:hAnsi="Times New Roman" w:cs="Times New Roman"/>
          <w:szCs w:val="24"/>
        </w:rPr>
        <w:t xml:space="preserve"> for routine checkup</w:t>
      </w:r>
      <w:r w:rsidR="00DF1CB0">
        <w:rPr>
          <w:rFonts w:ascii="Times New Roman" w:hAnsi="Times New Roman" w:cs="Times New Roman"/>
          <w:szCs w:val="24"/>
        </w:rPr>
        <w:t>s</w:t>
      </w:r>
      <w:r w:rsidR="00E62EF0">
        <w:rPr>
          <w:rFonts w:ascii="Times New Roman" w:hAnsi="Times New Roman" w:cs="Times New Roman"/>
          <w:szCs w:val="24"/>
        </w:rPr>
        <w:t xml:space="preserve"> or treatment op</w:t>
      </w:r>
      <w:r w:rsidR="000C1F7C">
        <w:rPr>
          <w:rFonts w:ascii="Times New Roman" w:hAnsi="Times New Roman" w:cs="Times New Roman"/>
          <w:szCs w:val="24"/>
        </w:rPr>
        <w:t>i</w:t>
      </w:r>
      <w:r w:rsidR="00E62EF0">
        <w:rPr>
          <w:rFonts w:ascii="Times New Roman" w:hAnsi="Times New Roman" w:cs="Times New Roman"/>
          <w:szCs w:val="24"/>
        </w:rPr>
        <w:t>nions</w:t>
      </w:r>
      <w:r w:rsidRPr="002671EB">
        <w:rPr>
          <w:rFonts w:ascii="Times New Roman" w:hAnsi="Times New Roman" w:cs="Times New Roman"/>
          <w:szCs w:val="24"/>
        </w:rPr>
        <w:t xml:space="preserve">. Only </w:t>
      </w:r>
      <w:r w:rsidR="00E23C82" w:rsidRPr="002671EB">
        <w:rPr>
          <w:rFonts w:ascii="Times New Roman" w:hAnsi="Times New Roman" w:cs="Times New Roman"/>
          <w:szCs w:val="24"/>
        </w:rPr>
        <w:t>permitted</w:t>
      </w:r>
      <w:r w:rsidRPr="002671EB">
        <w:rPr>
          <w:rFonts w:ascii="Times New Roman" w:hAnsi="Times New Roman" w:cs="Times New Roman"/>
          <w:szCs w:val="24"/>
        </w:rPr>
        <w:t xml:space="preserve"> users </w:t>
      </w:r>
      <w:r w:rsidR="00E23C82">
        <w:rPr>
          <w:rFonts w:ascii="Times New Roman" w:hAnsi="Times New Roman" w:cs="Times New Roman"/>
          <w:szCs w:val="24"/>
        </w:rPr>
        <w:t>can be part of this system</w:t>
      </w:r>
      <w:r w:rsidR="00B67B76">
        <w:rPr>
          <w:rFonts w:ascii="Times New Roman" w:hAnsi="Times New Roman" w:cs="Times New Roman"/>
          <w:szCs w:val="24"/>
        </w:rPr>
        <w:t xml:space="preserve">. </w:t>
      </w:r>
    </w:p>
    <w:p w14:paraId="4E1DB2C3" w14:textId="77777777" w:rsidR="00B67B76" w:rsidRPr="00B67B76" w:rsidRDefault="00B67B76" w:rsidP="00980B68">
      <w:pPr>
        <w:pStyle w:val="ListParagraph"/>
        <w:ind w:left="1141"/>
        <w:jc w:val="both"/>
        <w:rPr>
          <w:rFonts w:ascii="Times New Roman" w:hAnsi="Times New Roman" w:cs="Times New Roman"/>
        </w:rPr>
      </w:pPr>
    </w:p>
    <w:p w14:paraId="067CF86F" w14:textId="30C7E561" w:rsidR="00670E1C" w:rsidRPr="00C11F7A" w:rsidRDefault="00B67B76" w:rsidP="00980B68">
      <w:pPr>
        <w:pStyle w:val="ListParagraph"/>
        <w:numPr>
          <w:ilvl w:val="1"/>
          <w:numId w:val="8"/>
        </w:numPr>
        <w:ind w:left="1141"/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C11F7A">
        <w:rPr>
          <w:rFonts w:ascii="Times New Roman" w:hAnsi="Times New Roman" w:cs="Times New Roman"/>
          <w:b/>
          <w:bCs/>
          <w:sz w:val="26"/>
          <w:szCs w:val="26"/>
        </w:rPr>
        <w:t>Scope</w:t>
      </w:r>
      <w:r w:rsidR="00670E1C" w:rsidRPr="00C11F7A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7FB779EC" w14:textId="77777777" w:rsidR="00670E1C" w:rsidRDefault="00670E1C" w:rsidP="00980B68">
      <w:pPr>
        <w:pStyle w:val="ListParagraph"/>
        <w:ind w:left="1141"/>
        <w:jc w:val="both"/>
        <w:rPr>
          <w:rFonts w:ascii="Times New Roman" w:hAnsi="Times New Roman" w:cs="Times New Roman"/>
          <w:sz w:val="26"/>
          <w:szCs w:val="26"/>
        </w:rPr>
      </w:pPr>
    </w:p>
    <w:p w14:paraId="45FB603A" w14:textId="1B3AE7D1" w:rsidR="00FC4886" w:rsidRPr="007D1CD3" w:rsidRDefault="00F0369F" w:rsidP="00980B68">
      <w:pPr>
        <w:pStyle w:val="ListParagraph"/>
        <w:ind w:left="1213"/>
        <w:jc w:val="both"/>
        <w:rPr>
          <w:rFonts w:ascii="Times New Roman" w:hAnsi="Times New Roman" w:cs="Times New Roman"/>
          <w:sz w:val="26"/>
          <w:szCs w:val="26"/>
        </w:rPr>
      </w:pPr>
      <w:r w:rsidRPr="007D1CD3">
        <w:rPr>
          <w:rFonts w:ascii="Times New Roman" w:hAnsi="Times New Roman" w:cs="Times New Roman"/>
        </w:rPr>
        <w:t>The s</w:t>
      </w:r>
      <w:r w:rsidR="00113EA7" w:rsidRPr="007D1CD3">
        <w:rPr>
          <w:rFonts w:ascii="Times New Roman" w:hAnsi="Times New Roman" w:cs="Times New Roman"/>
        </w:rPr>
        <w:t xml:space="preserve">ystem will contain </w:t>
      </w:r>
      <w:r w:rsidR="005B5278" w:rsidRPr="007D1CD3">
        <w:rPr>
          <w:rFonts w:ascii="Times New Roman" w:hAnsi="Times New Roman" w:cs="Times New Roman"/>
        </w:rPr>
        <w:t xml:space="preserve">different users ranging from </w:t>
      </w:r>
      <w:r w:rsidR="007E6A2D" w:rsidRPr="007D1CD3">
        <w:rPr>
          <w:rFonts w:ascii="Times New Roman" w:hAnsi="Times New Roman" w:cs="Times New Roman"/>
        </w:rPr>
        <w:t>doctors, patients</w:t>
      </w:r>
      <w:r w:rsidR="005B5278" w:rsidRPr="007D1CD3">
        <w:rPr>
          <w:rFonts w:ascii="Times New Roman" w:hAnsi="Times New Roman" w:cs="Times New Roman"/>
        </w:rPr>
        <w:t xml:space="preserve"> grouped into (out-patient and in-patient),</w:t>
      </w:r>
      <w:r w:rsidRPr="007D1CD3">
        <w:rPr>
          <w:rFonts w:ascii="Times New Roman" w:hAnsi="Times New Roman" w:cs="Times New Roman"/>
        </w:rPr>
        <w:t xml:space="preserve"> </w:t>
      </w:r>
      <w:r w:rsidR="007E6A2D" w:rsidRPr="007D1CD3">
        <w:rPr>
          <w:rFonts w:ascii="Times New Roman" w:hAnsi="Times New Roman" w:cs="Times New Roman"/>
        </w:rPr>
        <w:t xml:space="preserve">nurses, </w:t>
      </w:r>
      <w:r w:rsidR="00670E1C">
        <w:rPr>
          <w:rFonts w:ascii="Times New Roman" w:hAnsi="Times New Roman" w:cs="Times New Roman"/>
        </w:rPr>
        <w:t xml:space="preserve">   </w:t>
      </w:r>
      <w:r w:rsidR="007E6A2D" w:rsidRPr="007D1CD3">
        <w:rPr>
          <w:rFonts w:ascii="Times New Roman" w:hAnsi="Times New Roman" w:cs="Times New Roman"/>
        </w:rPr>
        <w:t>lab</w:t>
      </w:r>
      <w:r w:rsidR="005B5278" w:rsidRPr="007D1CD3">
        <w:rPr>
          <w:rFonts w:ascii="Times New Roman" w:hAnsi="Times New Roman" w:cs="Times New Roman"/>
        </w:rPr>
        <w:t xml:space="preserve"> technician</w:t>
      </w:r>
      <w:r w:rsidRPr="007D1CD3">
        <w:rPr>
          <w:rFonts w:ascii="Times New Roman" w:hAnsi="Times New Roman" w:cs="Times New Roman"/>
        </w:rPr>
        <w:t>s</w:t>
      </w:r>
      <w:r w:rsidR="005B5278" w:rsidRPr="007D1CD3">
        <w:rPr>
          <w:rFonts w:ascii="Times New Roman" w:hAnsi="Times New Roman" w:cs="Times New Roman"/>
        </w:rPr>
        <w:t>, accountants</w:t>
      </w:r>
      <w:r w:rsidR="007D1CD3">
        <w:rPr>
          <w:rFonts w:ascii="Times New Roman" w:hAnsi="Times New Roman" w:cs="Times New Roman"/>
        </w:rPr>
        <w:t xml:space="preserve">. </w:t>
      </w:r>
      <w:r w:rsidR="00670E1C">
        <w:rPr>
          <w:rFonts w:ascii="Times New Roman" w:hAnsi="Times New Roman" w:cs="Times New Roman"/>
        </w:rPr>
        <w:t>The system captured various sub-units like (appointment,</w:t>
      </w:r>
      <w:r w:rsidR="00C11F7A">
        <w:rPr>
          <w:rFonts w:ascii="Times New Roman" w:hAnsi="Times New Roman" w:cs="Times New Roman"/>
        </w:rPr>
        <w:t xml:space="preserve"> </w:t>
      </w:r>
      <w:r w:rsidR="00670E1C">
        <w:rPr>
          <w:rFonts w:ascii="Times New Roman" w:hAnsi="Times New Roman" w:cs="Times New Roman"/>
        </w:rPr>
        <w:t>treatment,</w:t>
      </w:r>
      <w:r w:rsidR="00670E1C" w:rsidRPr="00670E1C">
        <w:rPr>
          <w:rFonts w:ascii="Times New Roman" w:hAnsi="Times New Roman" w:cs="Times New Roman"/>
        </w:rPr>
        <w:t xml:space="preserve"> </w:t>
      </w:r>
      <w:r w:rsidR="00670E1C">
        <w:rPr>
          <w:rFonts w:ascii="Times New Roman" w:hAnsi="Times New Roman" w:cs="Times New Roman"/>
        </w:rPr>
        <w:t xml:space="preserve">medicine, payment, </w:t>
      </w:r>
      <w:r w:rsidR="00980B68">
        <w:rPr>
          <w:rFonts w:ascii="Times New Roman" w:hAnsi="Times New Roman" w:cs="Times New Roman"/>
        </w:rPr>
        <w:t>employees’</w:t>
      </w:r>
      <w:r w:rsidR="00670E1C">
        <w:rPr>
          <w:rFonts w:ascii="Times New Roman" w:hAnsi="Times New Roman" w:cs="Times New Roman"/>
        </w:rPr>
        <w:t xml:space="preserve"> salary, insurance, laboratory tests</w:t>
      </w:r>
    </w:p>
    <w:p w14:paraId="05F2F6F3" w14:textId="77777777" w:rsidR="007D1CD3" w:rsidRPr="007D1CD3" w:rsidRDefault="007D1CD3" w:rsidP="007D1CD3">
      <w:pPr>
        <w:pStyle w:val="ListParagraph"/>
        <w:rPr>
          <w:rFonts w:ascii="Times New Roman" w:hAnsi="Times New Roman" w:cs="Times New Roman"/>
          <w:sz w:val="26"/>
          <w:szCs w:val="26"/>
        </w:rPr>
      </w:pPr>
    </w:p>
    <w:p w14:paraId="5AA1A2E4" w14:textId="12CBD00E" w:rsidR="007D1CD3" w:rsidRPr="00980B68" w:rsidRDefault="007D1CD3" w:rsidP="00980B68">
      <w:pPr>
        <w:pStyle w:val="ListParagraph"/>
        <w:ind w:left="1152"/>
        <w:jc w:val="both"/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980B68">
        <w:rPr>
          <w:rFonts w:ascii="Times New Roman" w:hAnsi="Times New Roman" w:cs="Times New Roman"/>
          <w:b/>
          <w:bCs/>
          <w:sz w:val="26"/>
          <w:szCs w:val="26"/>
          <w:u w:val="single"/>
        </w:rPr>
        <w:t>Entities</w:t>
      </w:r>
    </w:p>
    <w:p w14:paraId="7E652253" w14:textId="77777777" w:rsidR="004A0C49" w:rsidRPr="009263DF" w:rsidRDefault="004A0C49" w:rsidP="00980B68">
      <w:pPr>
        <w:ind w:left="1069"/>
        <w:rPr>
          <w:rFonts w:ascii="Times New Roman" w:hAnsi="Times New Roman" w:cs="Times New Roman"/>
        </w:rPr>
      </w:pPr>
    </w:p>
    <w:p w14:paraId="4DDCB162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dmin</w:t>
      </w:r>
    </w:p>
    <w:p w14:paraId="268DDFE2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User</w:t>
      </w:r>
    </w:p>
    <w:p w14:paraId="2BD2AE6E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Out-patient</w:t>
      </w:r>
    </w:p>
    <w:p w14:paraId="4C7A76D2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In-patient</w:t>
      </w:r>
    </w:p>
    <w:p w14:paraId="112D2D5C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Doctor</w:t>
      </w:r>
    </w:p>
    <w:p w14:paraId="0D31D873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Driver</w:t>
      </w:r>
    </w:p>
    <w:p w14:paraId="4C4965D4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mbulance</w:t>
      </w:r>
    </w:p>
    <w:p w14:paraId="36D45CBE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Medicine</w:t>
      </w:r>
    </w:p>
    <w:p w14:paraId="0BF6BFFD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Medicine Category</w:t>
      </w:r>
    </w:p>
    <w:p w14:paraId="14301405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Treatment</w:t>
      </w:r>
    </w:p>
    <w:p w14:paraId="137CC5C2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Nurse</w:t>
      </w:r>
    </w:p>
    <w:p w14:paraId="34BB50F6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Ward</w:t>
      </w:r>
    </w:p>
    <w:p w14:paraId="111DAAA9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Room</w:t>
      </w:r>
    </w:p>
    <w:p w14:paraId="3A28DF33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Block</w:t>
      </w:r>
    </w:p>
    <w:p w14:paraId="4D077E25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Test</w:t>
      </w:r>
    </w:p>
    <w:p w14:paraId="337F2A62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Timeslot</w:t>
      </w:r>
    </w:p>
    <w:p w14:paraId="030AA5D0" w14:textId="4EF9BFC0" w:rsidR="00B90BF5" w:rsidRPr="009D2BBE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lastRenderedPageBreak/>
        <w:t>Salary</w:t>
      </w:r>
    </w:p>
    <w:p w14:paraId="2F0CB9B8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Laboratory</w:t>
      </w:r>
    </w:p>
    <w:p w14:paraId="163D9193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Lab technician</w:t>
      </w:r>
    </w:p>
    <w:p w14:paraId="5306840D" w14:textId="099D2785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Specialty</w:t>
      </w:r>
    </w:p>
    <w:p w14:paraId="3C04C3C9" w14:textId="77777777" w:rsidR="00FC4886" w:rsidRPr="009263DF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ccountant</w:t>
      </w:r>
    </w:p>
    <w:p w14:paraId="6C5AD643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Payment</w:t>
      </w:r>
    </w:p>
    <w:p w14:paraId="2AD80F62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Payment method</w:t>
      </w:r>
    </w:p>
    <w:p w14:paraId="4314EBA9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Receipt</w:t>
      </w:r>
    </w:p>
    <w:p w14:paraId="01C31D33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Department</w:t>
      </w:r>
    </w:p>
    <w:p w14:paraId="5CA46A9A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Bed</w:t>
      </w:r>
    </w:p>
    <w:p w14:paraId="06C478D4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Floor</w:t>
      </w:r>
    </w:p>
    <w:p w14:paraId="5CD79FE9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Stay</w:t>
      </w:r>
    </w:p>
    <w:p w14:paraId="449C3953" w14:textId="77777777" w:rsid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Cleaner</w:t>
      </w:r>
    </w:p>
    <w:p w14:paraId="779C73E4" w14:textId="5E3F7C9B" w:rsidR="00FC4886" w:rsidRPr="00952C0B" w:rsidRDefault="005B5278" w:rsidP="00980B68">
      <w:pPr>
        <w:numPr>
          <w:ilvl w:val="0"/>
          <w:numId w:val="1"/>
        </w:numPr>
        <w:tabs>
          <w:tab w:val="clear" w:pos="443"/>
          <w:tab w:val="num" w:pos="1163"/>
          <w:tab w:val="num" w:pos="1429"/>
        </w:tabs>
        <w:ind w:left="1872"/>
        <w:rPr>
          <w:rFonts w:ascii="Times New Roman" w:hAnsi="Times New Roman" w:cs="Times New Roman"/>
        </w:rPr>
      </w:pPr>
      <w:r w:rsidRPr="00952C0B">
        <w:rPr>
          <w:rFonts w:ascii="Times New Roman" w:hAnsi="Times New Roman" w:cs="Times New Roman"/>
        </w:rPr>
        <w:t>Insurance</w:t>
      </w:r>
      <w:r w:rsidRPr="00952C0B">
        <w:rPr>
          <w:rFonts w:ascii="Times New Roman" w:hAnsi="Times New Roman" w:cs="Times New Roman"/>
        </w:rPr>
        <w:br/>
      </w:r>
    </w:p>
    <w:p w14:paraId="4816FC85" w14:textId="34E20DB7" w:rsidR="00FC4886" w:rsidRDefault="00FC4886">
      <w:pPr>
        <w:rPr>
          <w:rFonts w:ascii="Times New Roman" w:hAnsi="Times New Roman" w:cs="Times New Roman"/>
        </w:rPr>
      </w:pPr>
    </w:p>
    <w:p w14:paraId="5F34EE29" w14:textId="31350B1E" w:rsidR="000C0E3D" w:rsidRPr="000C0E3D" w:rsidRDefault="000C0E3D" w:rsidP="00980B68">
      <w:pPr>
        <w:ind w:firstLine="709"/>
        <w:rPr>
          <w:rFonts w:ascii="Times New Roman" w:hAnsi="Times New Roman" w:cs="Times New Roman"/>
          <w:b/>
          <w:bCs/>
          <w:u w:val="single"/>
        </w:rPr>
      </w:pPr>
      <w:r w:rsidRPr="000C0E3D">
        <w:rPr>
          <w:rFonts w:ascii="Times New Roman" w:hAnsi="Times New Roman" w:cs="Times New Roman"/>
          <w:b/>
          <w:bCs/>
          <w:u w:val="single"/>
        </w:rPr>
        <w:t>Relationships</w:t>
      </w:r>
    </w:p>
    <w:p w14:paraId="7F597E6B" w14:textId="77777777" w:rsidR="000C0E3D" w:rsidRDefault="000C0E3D" w:rsidP="00980B68">
      <w:pPr>
        <w:rPr>
          <w:rFonts w:ascii="Times New Roman" w:hAnsi="Times New Roman" w:cs="Times New Roman"/>
          <w:b/>
          <w:bCs/>
        </w:rPr>
      </w:pPr>
    </w:p>
    <w:p w14:paraId="2F94409E" w14:textId="2A377765" w:rsidR="000C0E3D" w:rsidRDefault="00B2586E" w:rsidP="00980B68">
      <w:pPr>
        <w:ind w:left="106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  </w:t>
      </w:r>
      <w:r w:rsidR="000C0E3D">
        <w:rPr>
          <w:rFonts w:ascii="Times New Roman" w:hAnsi="Times New Roman" w:cs="Times New Roman"/>
        </w:rPr>
        <w:t xml:space="preserve">Below is the list of </w:t>
      </w:r>
      <w:r w:rsidR="006D3420">
        <w:rPr>
          <w:rFonts w:ascii="Times New Roman" w:hAnsi="Times New Roman" w:cs="Times New Roman"/>
        </w:rPr>
        <w:t xml:space="preserve">a </w:t>
      </w:r>
      <w:r w:rsidR="000C0E3D">
        <w:rPr>
          <w:rFonts w:ascii="Times New Roman" w:hAnsi="Times New Roman" w:cs="Times New Roman"/>
        </w:rPr>
        <w:t xml:space="preserve">few relationships that will be part of </w:t>
      </w:r>
      <w:r w:rsidR="006D3420">
        <w:rPr>
          <w:rFonts w:ascii="Times New Roman" w:hAnsi="Times New Roman" w:cs="Times New Roman"/>
        </w:rPr>
        <w:t xml:space="preserve">the </w:t>
      </w:r>
      <w:r w:rsidR="000C0E3D">
        <w:rPr>
          <w:rFonts w:ascii="Times New Roman" w:hAnsi="Times New Roman" w:cs="Times New Roman"/>
        </w:rPr>
        <w:t>proposed system</w:t>
      </w:r>
      <w:r w:rsidR="000C0E3D">
        <w:rPr>
          <w:rFonts w:ascii="Times New Roman" w:hAnsi="Times New Roman" w:cs="Times New Roman"/>
          <w:b/>
          <w:bCs/>
        </w:rPr>
        <w:tab/>
      </w:r>
    </w:p>
    <w:p w14:paraId="4B3EFBAA" w14:textId="77777777" w:rsidR="005C7993" w:rsidRDefault="005C7993" w:rsidP="00980B68">
      <w:pPr>
        <w:ind w:left="1069"/>
        <w:rPr>
          <w:rFonts w:ascii="Times New Roman" w:hAnsi="Times New Roman" w:cs="Times New Roman"/>
          <w:b/>
          <w:bCs/>
        </w:rPr>
      </w:pPr>
    </w:p>
    <w:p w14:paraId="3AAACED9" w14:textId="602E0909" w:rsidR="000C0E3D" w:rsidRPr="000C0E3D" w:rsidRDefault="000C0E3D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pecialize</w:t>
      </w:r>
    </w:p>
    <w:p w14:paraId="1B7A5583" w14:textId="77777777" w:rsidR="005C7993" w:rsidRPr="005C7993" w:rsidRDefault="005C7993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chedule For</w:t>
      </w:r>
    </w:p>
    <w:p w14:paraId="14E5F4E5" w14:textId="695966C7" w:rsidR="000C0E3D" w:rsidRPr="000C0E3D" w:rsidRDefault="000C0E3D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Locate</w:t>
      </w:r>
    </w:p>
    <w:p w14:paraId="25C8BF61" w14:textId="4FC0DE0C" w:rsidR="000C0E3D" w:rsidRPr="005C7993" w:rsidRDefault="000C0E3D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Incharge</w:t>
      </w:r>
    </w:p>
    <w:p w14:paraId="351350EB" w14:textId="42F18C87" w:rsidR="005C7993" w:rsidRPr="005C7993" w:rsidRDefault="005C7993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Belong</w:t>
      </w:r>
    </w:p>
    <w:p w14:paraId="47A8E62B" w14:textId="2B5E685C" w:rsidR="005C7993" w:rsidRPr="005C7993" w:rsidRDefault="005C7993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Cover</w:t>
      </w:r>
    </w:p>
    <w:p w14:paraId="5FD660D8" w14:textId="28A6220A" w:rsidR="005C7993" w:rsidRPr="005C7993" w:rsidRDefault="005C7993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Earn</w:t>
      </w:r>
    </w:p>
    <w:p w14:paraId="08749C53" w14:textId="155FE8C4" w:rsidR="005C7993" w:rsidRPr="000C0E3D" w:rsidRDefault="00804080" w:rsidP="00980B68">
      <w:pPr>
        <w:pStyle w:val="ListParagraph"/>
        <w:numPr>
          <w:ilvl w:val="0"/>
          <w:numId w:val="13"/>
        </w:numPr>
        <w:ind w:left="1789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Pay For</w:t>
      </w:r>
    </w:p>
    <w:p w14:paraId="6B0545B7" w14:textId="16A19560" w:rsidR="00FC4886" w:rsidRPr="005C7993" w:rsidRDefault="00FC4886" w:rsidP="005C7993">
      <w:pPr>
        <w:pStyle w:val="ListParagraph"/>
        <w:ind w:left="1069"/>
        <w:rPr>
          <w:rFonts w:ascii="Times New Roman" w:hAnsi="Times New Roman" w:cs="Times New Roman"/>
          <w:b/>
          <w:bCs/>
        </w:rPr>
      </w:pPr>
    </w:p>
    <w:p w14:paraId="44507C09" w14:textId="77777777" w:rsidR="00FC4886" w:rsidRPr="009263DF" w:rsidRDefault="00FC4886">
      <w:pPr>
        <w:rPr>
          <w:rFonts w:ascii="Times New Roman" w:hAnsi="Times New Roman" w:cs="Times New Roman"/>
        </w:rPr>
      </w:pPr>
    </w:p>
    <w:p w14:paraId="4C15A0FC" w14:textId="74CDC660" w:rsidR="00AB5BB5" w:rsidRDefault="00AB5BB5">
      <w:pPr>
        <w:rPr>
          <w:rFonts w:ascii="Times New Roman" w:hAnsi="Times New Roman" w:cs="Times New Roman"/>
        </w:rPr>
      </w:pPr>
    </w:p>
    <w:p w14:paraId="1540411F" w14:textId="5D0EF9A2" w:rsidR="00AB5BB5" w:rsidRDefault="00AB5BB5">
      <w:pPr>
        <w:rPr>
          <w:rFonts w:ascii="Times New Roman" w:hAnsi="Times New Roman" w:cs="Times New Roman"/>
        </w:rPr>
      </w:pPr>
    </w:p>
    <w:p w14:paraId="0417CBEB" w14:textId="5F94DAB8" w:rsidR="00AB5BB5" w:rsidRDefault="00AB5BB5">
      <w:pPr>
        <w:rPr>
          <w:rFonts w:ascii="Times New Roman" w:hAnsi="Times New Roman" w:cs="Times New Roman"/>
        </w:rPr>
      </w:pPr>
    </w:p>
    <w:p w14:paraId="6C97A653" w14:textId="77777777" w:rsidR="00A37032" w:rsidRDefault="00A37032">
      <w:pPr>
        <w:rPr>
          <w:rFonts w:ascii="Times New Roman" w:hAnsi="Times New Roman" w:cs="Times New Roman"/>
        </w:rPr>
      </w:pPr>
    </w:p>
    <w:p w14:paraId="749846F7" w14:textId="02D479E0" w:rsidR="00AB5BB5" w:rsidRDefault="00AB5BB5">
      <w:pPr>
        <w:rPr>
          <w:rFonts w:ascii="Times New Roman" w:hAnsi="Times New Roman" w:cs="Times New Roman"/>
        </w:rPr>
      </w:pPr>
    </w:p>
    <w:p w14:paraId="66B4AEEB" w14:textId="51498386" w:rsidR="00AB5BB5" w:rsidRPr="002107F5" w:rsidRDefault="00AB5BB5" w:rsidP="00DD3DB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2107F5">
        <w:rPr>
          <w:rFonts w:ascii="Times New Roman" w:hAnsi="Times New Roman" w:cs="Times New Roman"/>
          <w:b/>
          <w:bCs/>
          <w:sz w:val="28"/>
          <w:szCs w:val="28"/>
        </w:rPr>
        <w:t>Project Overview</w:t>
      </w:r>
    </w:p>
    <w:p w14:paraId="79BCB03B" w14:textId="77777777" w:rsidR="00AB5BB5" w:rsidRDefault="00AB5BB5" w:rsidP="0065000E">
      <w:pPr>
        <w:jc w:val="both"/>
        <w:rPr>
          <w:rFonts w:ascii="Times New Roman" w:hAnsi="Times New Roman" w:cs="Times New Roman"/>
        </w:rPr>
      </w:pPr>
    </w:p>
    <w:p w14:paraId="7EE4ED72" w14:textId="3E4009DF" w:rsidR="00FC4886" w:rsidRPr="00B339E1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 xml:space="preserve">The admin entity is </w:t>
      </w:r>
      <w:r w:rsidR="005A2649">
        <w:rPr>
          <w:rFonts w:ascii="Times New Roman" w:hAnsi="Times New Roman" w:cs="Times New Roman"/>
        </w:rPr>
        <w:t xml:space="preserve">a </w:t>
      </w:r>
      <w:r w:rsidRPr="00B339E1">
        <w:rPr>
          <w:rFonts w:ascii="Times New Roman" w:hAnsi="Times New Roman" w:cs="Times New Roman"/>
        </w:rPr>
        <w:t>super-type user</w:t>
      </w:r>
      <w:r w:rsidR="005A2649">
        <w:rPr>
          <w:rFonts w:ascii="Times New Roman" w:hAnsi="Times New Roman" w:cs="Times New Roman"/>
        </w:rPr>
        <w:t xml:space="preserve"> (having complete access to </w:t>
      </w:r>
      <w:r w:rsidR="00DF1CB0">
        <w:rPr>
          <w:rFonts w:ascii="Times New Roman" w:hAnsi="Times New Roman" w:cs="Times New Roman"/>
        </w:rPr>
        <w:t xml:space="preserve">the </w:t>
      </w:r>
      <w:r w:rsidR="005A2649">
        <w:rPr>
          <w:rFonts w:ascii="Times New Roman" w:hAnsi="Times New Roman" w:cs="Times New Roman"/>
        </w:rPr>
        <w:t>overall system),</w:t>
      </w:r>
      <w:r w:rsidRPr="00B339E1">
        <w:rPr>
          <w:rFonts w:ascii="Times New Roman" w:hAnsi="Times New Roman" w:cs="Times New Roman"/>
        </w:rPr>
        <w:t xml:space="preserve"> this entity stores admin email.</w:t>
      </w:r>
    </w:p>
    <w:p w14:paraId="2F7621A8" w14:textId="670DFBDF" w:rsidR="00FC4886" w:rsidRPr="00B339E1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 xml:space="preserve">The user entity is a super-type entity that stores </w:t>
      </w:r>
      <w:r w:rsidR="00BC0104" w:rsidRPr="00B339E1">
        <w:rPr>
          <w:rFonts w:ascii="Times New Roman" w:hAnsi="Times New Roman" w:cs="Times New Roman"/>
        </w:rPr>
        <w:t>broad</w:t>
      </w:r>
      <w:r w:rsidRPr="00B339E1">
        <w:rPr>
          <w:rFonts w:ascii="Times New Roman" w:hAnsi="Times New Roman" w:cs="Times New Roman"/>
        </w:rPr>
        <w:t xml:space="preserve"> information for the admin, doctor</w:t>
      </w:r>
      <w:r w:rsidR="00F0369F">
        <w:rPr>
          <w:rFonts w:ascii="Times New Roman" w:hAnsi="Times New Roman" w:cs="Times New Roman"/>
        </w:rPr>
        <w:t>,</w:t>
      </w:r>
      <w:r w:rsidRPr="00B339E1">
        <w:rPr>
          <w:rFonts w:ascii="Times New Roman" w:hAnsi="Times New Roman" w:cs="Times New Roman"/>
        </w:rPr>
        <w:t xml:space="preserve"> and patient with the </w:t>
      </w:r>
      <w:r w:rsidRPr="00CA7B77">
        <w:rPr>
          <w:rFonts w:ascii="Times New Roman" w:hAnsi="Times New Roman" w:cs="Times New Roman"/>
          <w:b/>
          <w:bCs/>
        </w:rPr>
        <w:t>user_id</w:t>
      </w:r>
      <w:r w:rsidRPr="00B339E1">
        <w:rPr>
          <w:rFonts w:ascii="Times New Roman" w:hAnsi="Times New Roman" w:cs="Times New Roman"/>
        </w:rPr>
        <w:t xml:space="preserve"> attribute as the primary key.</w:t>
      </w:r>
      <w:r w:rsidR="00961976">
        <w:rPr>
          <w:rFonts w:ascii="Times New Roman" w:hAnsi="Times New Roman" w:cs="Times New Roman"/>
        </w:rPr>
        <w:t xml:space="preserve"> User</w:t>
      </w:r>
      <w:r w:rsidR="00154907">
        <w:rPr>
          <w:rFonts w:ascii="Times New Roman" w:hAnsi="Times New Roman" w:cs="Times New Roman"/>
        </w:rPr>
        <w:t>s</w:t>
      </w:r>
      <w:r w:rsidR="00961976">
        <w:rPr>
          <w:rFonts w:ascii="Times New Roman" w:hAnsi="Times New Roman" w:cs="Times New Roman"/>
        </w:rPr>
        <w:t xml:space="preserve"> can be of type (Admin, Doctor, Patient).</w:t>
      </w:r>
    </w:p>
    <w:p w14:paraId="61F5EB97" w14:textId="4A946721" w:rsidR="00FC4886" w:rsidRPr="00B339E1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 xml:space="preserve">The patient entity has 3 attributes which </w:t>
      </w:r>
      <w:r w:rsidR="00F0369F">
        <w:rPr>
          <w:rFonts w:ascii="Times New Roman" w:hAnsi="Times New Roman" w:cs="Times New Roman"/>
        </w:rPr>
        <w:t>are</w:t>
      </w:r>
      <w:r w:rsidRPr="00B339E1">
        <w:rPr>
          <w:rFonts w:ascii="Times New Roman" w:hAnsi="Times New Roman" w:cs="Times New Roman"/>
        </w:rPr>
        <w:t xml:space="preserve"> patient location,</w:t>
      </w:r>
      <w:r w:rsidR="0098753B">
        <w:rPr>
          <w:rFonts w:ascii="Times New Roman" w:hAnsi="Times New Roman" w:cs="Times New Roman"/>
        </w:rPr>
        <w:t xml:space="preserve"> </w:t>
      </w:r>
      <w:r w:rsidRPr="00B339E1">
        <w:rPr>
          <w:rFonts w:ascii="Times New Roman" w:hAnsi="Times New Roman" w:cs="Times New Roman"/>
        </w:rPr>
        <w:t>yob(year of birth) it has general information about patient</w:t>
      </w:r>
      <w:r w:rsidR="00F0369F">
        <w:rPr>
          <w:rFonts w:ascii="Times New Roman" w:hAnsi="Times New Roman" w:cs="Times New Roman"/>
        </w:rPr>
        <w:t>s</w:t>
      </w:r>
      <w:r w:rsidRPr="00B339E1">
        <w:rPr>
          <w:rFonts w:ascii="Times New Roman" w:hAnsi="Times New Roman" w:cs="Times New Roman"/>
        </w:rPr>
        <w:t xml:space="preserve"> regardless of their type w</w:t>
      </w:r>
      <w:r w:rsidR="00F0369F">
        <w:rPr>
          <w:rFonts w:ascii="Times New Roman" w:hAnsi="Times New Roman" w:cs="Times New Roman"/>
        </w:rPr>
        <w:t>he</w:t>
      </w:r>
      <w:r w:rsidRPr="00B339E1">
        <w:rPr>
          <w:rFonts w:ascii="Times New Roman" w:hAnsi="Times New Roman" w:cs="Times New Roman"/>
        </w:rPr>
        <w:t>ther in-patient or out</w:t>
      </w:r>
      <w:r w:rsidR="00F0369F">
        <w:rPr>
          <w:rFonts w:ascii="Times New Roman" w:hAnsi="Times New Roman" w:cs="Times New Roman"/>
        </w:rPr>
        <w:t>-</w:t>
      </w:r>
      <w:r w:rsidRPr="00B339E1">
        <w:rPr>
          <w:rFonts w:ascii="Times New Roman" w:hAnsi="Times New Roman" w:cs="Times New Roman"/>
        </w:rPr>
        <w:t>patient.</w:t>
      </w:r>
    </w:p>
    <w:p w14:paraId="325BFD96" w14:textId="0C1590CF" w:rsidR="00FC4886" w:rsidRPr="00B339E1" w:rsidRDefault="00A820B6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F0369F">
        <w:rPr>
          <w:rFonts w:ascii="Times New Roman" w:hAnsi="Times New Roman" w:cs="Times New Roman"/>
        </w:rPr>
        <w:t>i</w:t>
      </w:r>
      <w:r w:rsidR="005B5278" w:rsidRPr="00B339E1">
        <w:rPr>
          <w:rFonts w:ascii="Times New Roman" w:hAnsi="Times New Roman" w:cs="Times New Roman"/>
        </w:rPr>
        <w:t xml:space="preserve">n-patient entity is a sub-type type entity </w:t>
      </w:r>
      <w:r w:rsidR="00F0369F">
        <w:rPr>
          <w:rFonts w:ascii="Times New Roman" w:hAnsi="Times New Roman" w:cs="Times New Roman"/>
        </w:rPr>
        <w:t>that</w:t>
      </w:r>
      <w:r w:rsidR="005B5278" w:rsidRPr="00B339E1">
        <w:rPr>
          <w:rFonts w:ascii="Times New Roman" w:hAnsi="Times New Roman" w:cs="Times New Roman"/>
        </w:rPr>
        <w:t xml:space="preserve"> stores records for </w:t>
      </w:r>
      <w:r w:rsidR="00F0369F">
        <w:rPr>
          <w:rFonts w:ascii="Times New Roman" w:hAnsi="Times New Roman" w:cs="Times New Roman"/>
        </w:rPr>
        <w:t xml:space="preserve">a </w:t>
      </w:r>
      <w:r w:rsidR="005B5278" w:rsidRPr="00B339E1">
        <w:rPr>
          <w:rFonts w:ascii="Times New Roman" w:hAnsi="Times New Roman" w:cs="Times New Roman"/>
        </w:rPr>
        <w:t xml:space="preserve">patient admitted in the </w:t>
      </w:r>
      <w:r w:rsidR="0098753B" w:rsidRPr="00B339E1">
        <w:rPr>
          <w:rFonts w:ascii="Times New Roman" w:hAnsi="Times New Roman" w:cs="Times New Roman"/>
        </w:rPr>
        <w:t>hospital, this</w:t>
      </w:r>
      <w:r w:rsidR="005B5278" w:rsidRPr="00B339E1">
        <w:rPr>
          <w:rFonts w:ascii="Times New Roman" w:hAnsi="Times New Roman" w:cs="Times New Roman"/>
        </w:rPr>
        <w:t xml:space="preserve"> brings into the birth of stay entity that store</w:t>
      </w:r>
      <w:r w:rsidR="00F0369F">
        <w:rPr>
          <w:rFonts w:ascii="Times New Roman" w:hAnsi="Times New Roman" w:cs="Times New Roman"/>
        </w:rPr>
        <w:t>s</w:t>
      </w:r>
      <w:r w:rsidR="005B5278" w:rsidRPr="00B339E1">
        <w:rPr>
          <w:rFonts w:ascii="Times New Roman" w:hAnsi="Times New Roman" w:cs="Times New Roman"/>
        </w:rPr>
        <w:t xml:space="preserve"> information about admission date and discharge date for a patient. The patient is admitted into a ward therefore, the ward entity stores information about </w:t>
      </w:r>
      <w:r w:rsidR="00F0369F">
        <w:rPr>
          <w:rFonts w:ascii="Times New Roman" w:hAnsi="Times New Roman" w:cs="Times New Roman"/>
        </w:rPr>
        <w:t xml:space="preserve">the </w:t>
      </w:r>
      <w:r w:rsidR="005B5278" w:rsidRPr="00B339E1">
        <w:rPr>
          <w:rFonts w:ascii="Times New Roman" w:hAnsi="Times New Roman" w:cs="Times New Roman"/>
        </w:rPr>
        <w:t>ward the patient has been admitted into. In each ward there are bed</w:t>
      </w:r>
      <w:r w:rsidR="00F0369F">
        <w:rPr>
          <w:rFonts w:ascii="Times New Roman" w:hAnsi="Times New Roman" w:cs="Times New Roman"/>
        </w:rPr>
        <w:t>s</w:t>
      </w:r>
      <w:r w:rsidR="005B5278" w:rsidRPr="00B339E1">
        <w:rPr>
          <w:rFonts w:ascii="Times New Roman" w:hAnsi="Times New Roman" w:cs="Times New Roman"/>
        </w:rPr>
        <w:t xml:space="preserve"> and the bed entity has information about a specific bed in the ward. A nurse entity stores information about a nurse who is in</w:t>
      </w:r>
      <w:r w:rsidR="00F0369F">
        <w:rPr>
          <w:rFonts w:ascii="Times New Roman" w:hAnsi="Times New Roman" w:cs="Times New Roman"/>
        </w:rPr>
        <w:t xml:space="preserve"> </w:t>
      </w:r>
      <w:r w:rsidR="005B5278" w:rsidRPr="00B339E1">
        <w:rPr>
          <w:rFonts w:ascii="Times New Roman" w:hAnsi="Times New Roman" w:cs="Times New Roman"/>
        </w:rPr>
        <w:t>charge of a certain ward.</w:t>
      </w:r>
    </w:p>
    <w:p w14:paraId="6B390542" w14:textId="37F59119" w:rsidR="00FC4886" w:rsidRPr="00AE4ED1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>Each nurse is grouped into a certain department</w:t>
      </w:r>
      <w:r w:rsidR="00F0369F">
        <w:rPr>
          <w:rFonts w:ascii="Times New Roman" w:hAnsi="Times New Roman" w:cs="Times New Roman"/>
        </w:rPr>
        <w:t>,</w:t>
      </w:r>
      <w:r w:rsidRPr="00B339E1">
        <w:rPr>
          <w:rFonts w:ascii="Times New Roman" w:hAnsi="Times New Roman" w:cs="Times New Roman"/>
        </w:rPr>
        <w:t xml:space="preserve"> therefore, the birth of the department entity.</w:t>
      </w:r>
    </w:p>
    <w:p w14:paraId="058B9D35" w14:textId="4D30061D" w:rsidR="00FC4886" w:rsidRPr="00B339E1" w:rsidRDefault="00A33A8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>Generally,</w:t>
      </w:r>
      <w:r w:rsidR="005B5278" w:rsidRPr="00B339E1">
        <w:rPr>
          <w:rFonts w:ascii="Times New Roman" w:hAnsi="Times New Roman" w:cs="Times New Roman"/>
        </w:rPr>
        <w:t xml:space="preserve"> patient</w:t>
      </w:r>
      <w:r w:rsidR="00F0369F">
        <w:rPr>
          <w:rFonts w:ascii="Times New Roman" w:hAnsi="Times New Roman" w:cs="Times New Roman"/>
        </w:rPr>
        <w:t>s</w:t>
      </w:r>
      <w:r w:rsidR="005B5278" w:rsidRPr="00B339E1">
        <w:rPr>
          <w:rFonts w:ascii="Times New Roman" w:hAnsi="Times New Roman" w:cs="Times New Roman"/>
        </w:rPr>
        <w:t xml:space="preserve"> receive treatment where </w:t>
      </w:r>
      <w:r w:rsidR="00F0369F">
        <w:rPr>
          <w:rFonts w:ascii="Times New Roman" w:hAnsi="Times New Roman" w:cs="Times New Roman"/>
        </w:rPr>
        <w:t xml:space="preserve">the </w:t>
      </w:r>
      <w:r w:rsidR="005B5278" w:rsidRPr="00B339E1">
        <w:rPr>
          <w:rFonts w:ascii="Times New Roman" w:hAnsi="Times New Roman" w:cs="Times New Roman"/>
        </w:rPr>
        <w:t>treatment entity has general information about the patient treatment and the sickness details. Undertreatment there is a relationship between treatment and medicine entity which is a many to many relationship</w:t>
      </w:r>
      <w:r w:rsidR="00F0369F">
        <w:rPr>
          <w:rFonts w:ascii="Times New Roman" w:hAnsi="Times New Roman" w:cs="Times New Roman"/>
        </w:rPr>
        <w:t>s</w:t>
      </w:r>
      <w:r w:rsidR="005B5278" w:rsidRPr="00B339E1">
        <w:rPr>
          <w:rFonts w:ascii="Times New Roman" w:hAnsi="Times New Roman" w:cs="Times New Roman"/>
        </w:rPr>
        <w:t xml:space="preserve"> hence creating a bridge table called consist which has the prescription attribute for any medicine administered to a patient.</w:t>
      </w:r>
    </w:p>
    <w:p w14:paraId="109946DA" w14:textId="05C47560" w:rsidR="00FC4886" w:rsidRPr="007B6B0D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>Every patient must be insured under an insurance cover therefore, insurance entit</w:t>
      </w:r>
      <w:r w:rsidR="00F0369F">
        <w:rPr>
          <w:rFonts w:ascii="Times New Roman" w:hAnsi="Times New Roman" w:cs="Times New Roman"/>
        </w:rPr>
        <w:t>ies</w:t>
      </w:r>
      <w:r w:rsidRPr="00B339E1">
        <w:rPr>
          <w:rFonts w:ascii="Times New Roman" w:hAnsi="Times New Roman" w:cs="Times New Roman"/>
        </w:rPr>
        <w:t xml:space="preserve"> store information about insurance cover</w:t>
      </w:r>
      <w:r w:rsidR="00F0369F">
        <w:rPr>
          <w:rFonts w:ascii="Times New Roman" w:hAnsi="Times New Roman" w:cs="Times New Roman"/>
        </w:rPr>
        <w:t>age</w:t>
      </w:r>
      <w:r w:rsidRPr="00B339E1">
        <w:rPr>
          <w:rFonts w:ascii="Times New Roman" w:hAnsi="Times New Roman" w:cs="Times New Roman"/>
        </w:rPr>
        <w:t>.</w:t>
      </w:r>
    </w:p>
    <w:p w14:paraId="633FDE81" w14:textId="531BA8CB" w:rsidR="00FC4886" w:rsidRPr="00B339E1" w:rsidRDefault="005B5278" w:rsidP="00EA618A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 xml:space="preserve">The doctor entity has a relationship with </w:t>
      </w:r>
      <w:r w:rsidR="00F0369F">
        <w:rPr>
          <w:rFonts w:ascii="Times New Roman" w:hAnsi="Times New Roman" w:cs="Times New Roman"/>
        </w:rPr>
        <w:t xml:space="preserve">a </w:t>
      </w:r>
      <w:r w:rsidR="00A33A88" w:rsidRPr="00B339E1">
        <w:rPr>
          <w:rFonts w:ascii="Times New Roman" w:hAnsi="Times New Roman" w:cs="Times New Roman"/>
        </w:rPr>
        <w:t>specialty</w:t>
      </w:r>
      <w:r w:rsidRPr="00B339E1">
        <w:rPr>
          <w:rFonts w:ascii="Times New Roman" w:hAnsi="Times New Roman" w:cs="Times New Roman"/>
        </w:rPr>
        <w:t xml:space="preserve"> entity where a specific doctor has to be specialized in one area only, the specialty entity stores</w:t>
      </w:r>
      <w:r w:rsidR="00AE4ED1">
        <w:rPr>
          <w:rFonts w:ascii="Times New Roman" w:hAnsi="Times New Roman" w:cs="Times New Roman"/>
        </w:rPr>
        <w:t xml:space="preserve"> </w:t>
      </w:r>
      <w:r w:rsidRPr="00B339E1">
        <w:rPr>
          <w:rFonts w:ascii="Times New Roman" w:hAnsi="Times New Roman" w:cs="Times New Roman"/>
        </w:rPr>
        <w:t xml:space="preserve">information about a specific </w:t>
      </w:r>
      <w:r w:rsidR="00A33A88" w:rsidRPr="00B339E1">
        <w:rPr>
          <w:rFonts w:ascii="Times New Roman" w:hAnsi="Times New Roman" w:cs="Times New Roman"/>
        </w:rPr>
        <w:t>specialty</w:t>
      </w:r>
      <w:r w:rsidRPr="00B339E1">
        <w:rPr>
          <w:rFonts w:ascii="Times New Roman" w:hAnsi="Times New Roman" w:cs="Times New Roman"/>
        </w:rPr>
        <w:t xml:space="preserve"> depending on </w:t>
      </w:r>
      <w:r w:rsidRPr="00B03103">
        <w:rPr>
          <w:rFonts w:ascii="Times New Roman" w:hAnsi="Times New Roman" w:cs="Times New Roman"/>
          <w:b/>
          <w:bCs/>
        </w:rPr>
        <w:t>sp_id</w:t>
      </w:r>
      <w:r w:rsidRPr="00B339E1">
        <w:rPr>
          <w:rFonts w:ascii="Times New Roman" w:hAnsi="Times New Roman" w:cs="Times New Roman"/>
        </w:rPr>
        <w:t xml:space="preserve"> which is a primary key.</w:t>
      </w:r>
      <w:r w:rsidRPr="00B339E1">
        <w:rPr>
          <w:rFonts w:ascii="Times New Roman" w:hAnsi="Times New Roman" w:cs="Times New Roman"/>
        </w:rPr>
        <w:br/>
        <w:t xml:space="preserve">The medicine </w:t>
      </w:r>
      <w:r w:rsidR="00A33A88" w:rsidRPr="00B339E1">
        <w:rPr>
          <w:rFonts w:ascii="Times New Roman" w:hAnsi="Times New Roman" w:cs="Times New Roman"/>
        </w:rPr>
        <w:t>has</w:t>
      </w:r>
      <w:r w:rsidRPr="00B339E1">
        <w:rPr>
          <w:rFonts w:ascii="Times New Roman" w:hAnsi="Times New Roman" w:cs="Times New Roman"/>
        </w:rPr>
        <w:t xml:space="preserve"> been grouped into medicine category hence the medicine-category entity that stores information about medicine categories with </w:t>
      </w:r>
      <w:r w:rsidRPr="00DF7A6B">
        <w:rPr>
          <w:rFonts w:ascii="Times New Roman" w:hAnsi="Times New Roman" w:cs="Times New Roman"/>
          <w:b/>
          <w:bCs/>
        </w:rPr>
        <w:t>category_id</w:t>
      </w:r>
      <w:r w:rsidRPr="00B339E1">
        <w:rPr>
          <w:rFonts w:ascii="Times New Roman" w:hAnsi="Times New Roman" w:cs="Times New Roman"/>
        </w:rPr>
        <w:t xml:space="preserve"> as the primary key.</w:t>
      </w:r>
    </w:p>
    <w:p w14:paraId="5E454F19" w14:textId="2467C88A" w:rsidR="00DA2722" w:rsidRDefault="005B5278" w:rsidP="00C0136B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 xml:space="preserve">For any treatment a payment must be done, the payment entity stores information about </w:t>
      </w:r>
      <w:r w:rsidR="00F0369F">
        <w:rPr>
          <w:rFonts w:ascii="Times New Roman" w:hAnsi="Times New Roman" w:cs="Times New Roman"/>
        </w:rPr>
        <w:t xml:space="preserve">the </w:t>
      </w:r>
      <w:r w:rsidRPr="00B339E1">
        <w:rPr>
          <w:rFonts w:ascii="Times New Roman" w:hAnsi="Times New Roman" w:cs="Times New Roman"/>
        </w:rPr>
        <w:t>amount paid and date, there are various payment methods where there is a relationship between payment and payment method. There is a relationship between payment and receipt,</w:t>
      </w:r>
      <w:r w:rsidR="00F0369F">
        <w:rPr>
          <w:rFonts w:ascii="Times New Roman" w:hAnsi="Times New Roman" w:cs="Times New Roman"/>
        </w:rPr>
        <w:t xml:space="preserve"> </w:t>
      </w:r>
      <w:r w:rsidRPr="00B339E1">
        <w:rPr>
          <w:rFonts w:ascii="Times New Roman" w:hAnsi="Times New Roman" w:cs="Times New Roman"/>
        </w:rPr>
        <w:t xml:space="preserve">the receipt entity stores receipt date and </w:t>
      </w:r>
      <w:r w:rsidRPr="00EB02EE">
        <w:rPr>
          <w:rFonts w:ascii="Times New Roman" w:hAnsi="Times New Roman" w:cs="Times New Roman"/>
          <w:b/>
          <w:bCs/>
        </w:rPr>
        <w:t>receipt_id</w:t>
      </w:r>
      <w:r w:rsidRPr="00B339E1">
        <w:rPr>
          <w:rFonts w:ascii="Times New Roman" w:hAnsi="Times New Roman" w:cs="Times New Roman"/>
        </w:rPr>
        <w:t xml:space="preserve"> as the primary key.</w:t>
      </w:r>
    </w:p>
    <w:p w14:paraId="3C852C13" w14:textId="09051353" w:rsidR="0062305F" w:rsidRDefault="0062305F" w:rsidP="0062305F">
      <w:pPr>
        <w:pStyle w:val="ListParagraph"/>
        <w:spacing w:line="276" w:lineRule="auto"/>
        <w:jc w:val="both"/>
        <w:rPr>
          <w:rFonts w:ascii="Times New Roman" w:hAnsi="Times New Roman" w:cs="Times New Roman"/>
        </w:rPr>
      </w:pPr>
    </w:p>
    <w:p w14:paraId="22C302B0" w14:textId="2E4AE1DF" w:rsidR="009D3A63" w:rsidRDefault="009D3A63" w:rsidP="0062305F">
      <w:pPr>
        <w:pStyle w:val="ListParagraph"/>
        <w:spacing w:line="276" w:lineRule="auto"/>
        <w:jc w:val="both"/>
        <w:rPr>
          <w:rFonts w:ascii="Times New Roman" w:hAnsi="Times New Roman" w:cs="Times New Roman"/>
        </w:rPr>
      </w:pPr>
    </w:p>
    <w:p w14:paraId="09C7E9E1" w14:textId="77777777" w:rsidR="009D3A63" w:rsidRPr="00C0136B" w:rsidRDefault="009D3A63" w:rsidP="0062305F">
      <w:pPr>
        <w:pStyle w:val="ListParagraph"/>
        <w:spacing w:line="276" w:lineRule="auto"/>
        <w:jc w:val="both"/>
        <w:rPr>
          <w:rFonts w:ascii="Times New Roman" w:hAnsi="Times New Roman" w:cs="Times New Roman"/>
        </w:rPr>
      </w:pPr>
    </w:p>
    <w:p w14:paraId="71092B37" w14:textId="7E117F20" w:rsidR="00FC4886" w:rsidRPr="00B339E1" w:rsidRDefault="005B5278" w:rsidP="00744A11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lastRenderedPageBreak/>
        <w:t xml:space="preserve">An outpatient can schedule an appointment, where each doctor has been allocated a timeslot when booking of appointment can be made. The appointments are done in </w:t>
      </w:r>
      <w:r w:rsidR="00F0369F">
        <w:rPr>
          <w:rFonts w:ascii="Times New Roman" w:hAnsi="Times New Roman" w:cs="Times New Roman"/>
        </w:rPr>
        <w:t xml:space="preserve">the </w:t>
      </w:r>
      <w:r w:rsidRPr="00B339E1">
        <w:rPr>
          <w:rFonts w:ascii="Times New Roman" w:hAnsi="Times New Roman" w:cs="Times New Roman"/>
        </w:rPr>
        <w:t xml:space="preserve">room where this entity stores general information about </w:t>
      </w:r>
      <w:r w:rsidR="00F0369F">
        <w:rPr>
          <w:rFonts w:ascii="Times New Roman" w:hAnsi="Times New Roman" w:cs="Times New Roman"/>
        </w:rPr>
        <w:t xml:space="preserve">the </w:t>
      </w:r>
      <w:r w:rsidRPr="00B339E1">
        <w:rPr>
          <w:rFonts w:ascii="Times New Roman" w:hAnsi="Times New Roman" w:cs="Times New Roman"/>
        </w:rPr>
        <w:t xml:space="preserve">room. The rooms are entities with details about those rooms, the rooms are </w:t>
      </w:r>
      <w:r w:rsidR="00F0369F">
        <w:rPr>
          <w:rFonts w:ascii="Times New Roman" w:hAnsi="Times New Roman" w:cs="Times New Roman"/>
        </w:rPr>
        <w:t>o</w:t>
      </w:r>
      <w:r w:rsidRPr="00B339E1">
        <w:rPr>
          <w:rFonts w:ascii="Times New Roman" w:hAnsi="Times New Roman" w:cs="Times New Roman"/>
        </w:rPr>
        <w:t xml:space="preserve">n floors hence </w:t>
      </w:r>
      <w:r w:rsidR="00F0369F">
        <w:rPr>
          <w:rFonts w:ascii="Times New Roman" w:hAnsi="Times New Roman" w:cs="Times New Roman"/>
        </w:rPr>
        <w:t xml:space="preserve">the </w:t>
      </w:r>
      <w:r w:rsidRPr="00B339E1">
        <w:rPr>
          <w:rFonts w:ascii="Times New Roman" w:hAnsi="Times New Roman" w:cs="Times New Roman"/>
        </w:rPr>
        <w:t>birth of floor entity.</w:t>
      </w:r>
      <w:r w:rsidRPr="00B339E1">
        <w:rPr>
          <w:rFonts w:ascii="Times New Roman" w:hAnsi="Times New Roman" w:cs="Times New Roman"/>
        </w:rPr>
        <w:br/>
      </w:r>
      <w:r w:rsidR="00F0369F">
        <w:rPr>
          <w:rFonts w:ascii="Times New Roman" w:hAnsi="Times New Roman" w:cs="Times New Roman"/>
        </w:rPr>
        <w:t>O</w:t>
      </w:r>
      <w:r w:rsidRPr="00B339E1">
        <w:rPr>
          <w:rFonts w:ascii="Times New Roman" w:hAnsi="Times New Roman" w:cs="Times New Roman"/>
        </w:rPr>
        <w:t>n each floor</w:t>
      </w:r>
      <w:r w:rsidR="00F0369F">
        <w:rPr>
          <w:rFonts w:ascii="Times New Roman" w:hAnsi="Times New Roman" w:cs="Times New Roman"/>
        </w:rPr>
        <w:t>,</w:t>
      </w:r>
      <w:r w:rsidRPr="00B339E1">
        <w:rPr>
          <w:rFonts w:ascii="Times New Roman" w:hAnsi="Times New Roman" w:cs="Times New Roman"/>
        </w:rPr>
        <w:t xml:space="preserve"> there is a cleaner who is responsible </w:t>
      </w:r>
      <w:r w:rsidR="00F0369F">
        <w:rPr>
          <w:rFonts w:ascii="Times New Roman" w:hAnsi="Times New Roman" w:cs="Times New Roman"/>
        </w:rPr>
        <w:t>for</w:t>
      </w:r>
      <w:r w:rsidRPr="00B339E1">
        <w:rPr>
          <w:rFonts w:ascii="Times New Roman" w:hAnsi="Times New Roman" w:cs="Times New Roman"/>
        </w:rPr>
        <w:t xml:space="preserve"> the cleaning of the rooms, the entity stores basic information about cleaners.</w:t>
      </w:r>
    </w:p>
    <w:p w14:paraId="07CBD518" w14:textId="7C41A986" w:rsidR="00FC4886" w:rsidRPr="00B339E1" w:rsidRDefault="005B5278" w:rsidP="00744A11">
      <w:pPr>
        <w:pStyle w:val="ListParagraph"/>
        <w:numPr>
          <w:ilvl w:val="0"/>
          <w:numId w:val="5"/>
        </w:numPr>
        <w:spacing w:line="276" w:lineRule="auto"/>
        <w:jc w:val="both"/>
        <w:rPr>
          <w:rFonts w:ascii="Times New Roman" w:hAnsi="Times New Roman" w:cs="Times New Roman"/>
        </w:rPr>
      </w:pPr>
      <w:r w:rsidRPr="00B339E1">
        <w:rPr>
          <w:rFonts w:ascii="Times New Roman" w:hAnsi="Times New Roman" w:cs="Times New Roman"/>
        </w:rPr>
        <w:t>Every employee gets a salary therefor</w:t>
      </w:r>
      <w:r w:rsidR="00F0369F">
        <w:rPr>
          <w:rFonts w:ascii="Times New Roman" w:hAnsi="Times New Roman" w:cs="Times New Roman"/>
        </w:rPr>
        <w:t>e</w:t>
      </w:r>
      <w:r w:rsidRPr="00B339E1">
        <w:rPr>
          <w:rFonts w:ascii="Times New Roman" w:hAnsi="Times New Roman" w:cs="Times New Roman"/>
        </w:rPr>
        <w:t xml:space="preserve"> there is a salary table storing basic information about the salary.</w:t>
      </w:r>
    </w:p>
    <w:p w14:paraId="31BAB3CA" w14:textId="77777777" w:rsidR="00FC4886" w:rsidRPr="009263DF" w:rsidRDefault="00FC4886" w:rsidP="00744A11">
      <w:pPr>
        <w:jc w:val="both"/>
        <w:rPr>
          <w:rFonts w:ascii="Times New Roman" w:hAnsi="Times New Roman" w:cs="Times New Roman"/>
        </w:rPr>
      </w:pPr>
    </w:p>
    <w:p w14:paraId="60933F6B" w14:textId="77777777" w:rsidR="00FC4886" w:rsidRPr="009263DF" w:rsidRDefault="00FC4886" w:rsidP="00744A11">
      <w:pPr>
        <w:jc w:val="both"/>
        <w:rPr>
          <w:rFonts w:ascii="Times New Roman" w:hAnsi="Times New Roman" w:cs="Times New Roman"/>
        </w:rPr>
      </w:pPr>
    </w:p>
    <w:p w14:paraId="0BF4DAFE" w14:textId="2E6BADF9" w:rsidR="00FC4886" w:rsidRPr="00320AB6" w:rsidRDefault="00320AB6" w:rsidP="00320AB6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.1 </w:t>
      </w:r>
      <w:r w:rsidR="00B339E1" w:rsidRPr="00320AB6">
        <w:rPr>
          <w:rFonts w:ascii="Times New Roman" w:hAnsi="Times New Roman" w:cs="Times New Roman"/>
          <w:b/>
          <w:bCs/>
          <w:sz w:val="28"/>
          <w:szCs w:val="28"/>
        </w:rPr>
        <w:t>Assumptions</w:t>
      </w:r>
    </w:p>
    <w:p w14:paraId="7F3C9898" w14:textId="77777777" w:rsidR="00B339E1" w:rsidRPr="00B339E1" w:rsidRDefault="00B339E1" w:rsidP="00744A11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4B82040F" w14:textId="396AED9D" w:rsidR="00FC4886" w:rsidRPr="009263DF" w:rsidRDefault="005B5278" w:rsidP="00744A11">
      <w:pPr>
        <w:ind w:left="360"/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The following assumption ha</w:t>
      </w:r>
      <w:r w:rsidR="00F0369F">
        <w:rPr>
          <w:rFonts w:ascii="Times New Roman" w:hAnsi="Times New Roman" w:cs="Times New Roman"/>
        </w:rPr>
        <w:t>s</w:t>
      </w:r>
      <w:r w:rsidRPr="009263DF">
        <w:rPr>
          <w:rFonts w:ascii="Times New Roman" w:hAnsi="Times New Roman" w:cs="Times New Roman"/>
        </w:rPr>
        <w:t xml:space="preserve"> been made</w:t>
      </w:r>
    </w:p>
    <w:p w14:paraId="55E29FB8" w14:textId="77777777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 patient is under one insurance or medical cover.</w:t>
      </w:r>
    </w:p>
    <w:p w14:paraId="721641BD" w14:textId="77777777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ll payment is done fully.</w:t>
      </w:r>
    </w:p>
    <w:p w14:paraId="5AE4DF14" w14:textId="447C9F69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 xml:space="preserve">User is a supertype entity consisting </w:t>
      </w:r>
      <w:r w:rsidR="00F0369F">
        <w:rPr>
          <w:rFonts w:ascii="Times New Roman" w:hAnsi="Times New Roman" w:cs="Times New Roman"/>
        </w:rPr>
        <w:t xml:space="preserve">of </w:t>
      </w:r>
      <w:r w:rsidRPr="009263DF">
        <w:rPr>
          <w:rFonts w:ascii="Times New Roman" w:hAnsi="Times New Roman" w:cs="Times New Roman"/>
        </w:rPr>
        <w:t>admin,</w:t>
      </w:r>
      <w:r w:rsidR="00F0369F">
        <w:rPr>
          <w:rFonts w:ascii="Times New Roman" w:hAnsi="Times New Roman" w:cs="Times New Roman"/>
        </w:rPr>
        <w:t xml:space="preserve"> </w:t>
      </w:r>
      <w:r w:rsidRPr="009263DF">
        <w:rPr>
          <w:rFonts w:ascii="Times New Roman" w:hAnsi="Times New Roman" w:cs="Times New Roman"/>
        </w:rPr>
        <w:t>patient</w:t>
      </w:r>
      <w:r w:rsidR="00F0369F">
        <w:rPr>
          <w:rFonts w:ascii="Times New Roman" w:hAnsi="Times New Roman" w:cs="Times New Roman"/>
        </w:rPr>
        <w:t>,</w:t>
      </w:r>
      <w:r w:rsidRPr="009263DF">
        <w:rPr>
          <w:rFonts w:ascii="Times New Roman" w:hAnsi="Times New Roman" w:cs="Times New Roman"/>
        </w:rPr>
        <w:t xml:space="preserve"> and doctor.</w:t>
      </w:r>
    </w:p>
    <w:p w14:paraId="194EE001" w14:textId="7BFC5DA0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 doctor should only have one specialty.</w:t>
      </w:r>
    </w:p>
    <w:p w14:paraId="01F442C2" w14:textId="5BCF4518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>A cleaner may</w:t>
      </w:r>
      <w:r w:rsidR="00F0369F">
        <w:rPr>
          <w:rFonts w:ascii="Times New Roman" w:hAnsi="Times New Roman" w:cs="Times New Roman"/>
        </w:rPr>
        <w:t xml:space="preserve"> </w:t>
      </w:r>
      <w:r w:rsidRPr="009263DF">
        <w:rPr>
          <w:rFonts w:ascii="Times New Roman" w:hAnsi="Times New Roman" w:cs="Times New Roman"/>
        </w:rPr>
        <w:t>be in</w:t>
      </w:r>
      <w:r w:rsidR="00F0369F">
        <w:rPr>
          <w:rFonts w:ascii="Times New Roman" w:hAnsi="Times New Roman" w:cs="Times New Roman"/>
        </w:rPr>
        <w:t xml:space="preserve"> </w:t>
      </w:r>
      <w:r w:rsidRPr="009263DF">
        <w:rPr>
          <w:rFonts w:ascii="Times New Roman" w:hAnsi="Times New Roman" w:cs="Times New Roman"/>
        </w:rPr>
        <w:t>charge of one or many floor</w:t>
      </w:r>
      <w:r w:rsidR="00F0369F">
        <w:rPr>
          <w:rFonts w:ascii="Times New Roman" w:hAnsi="Times New Roman" w:cs="Times New Roman"/>
        </w:rPr>
        <w:t>s</w:t>
      </w:r>
      <w:r w:rsidRPr="009263DF">
        <w:rPr>
          <w:rFonts w:ascii="Times New Roman" w:hAnsi="Times New Roman" w:cs="Times New Roman"/>
        </w:rPr>
        <w:t xml:space="preserve"> but not a single floor with more than one cleaner</w:t>
      </w:r>
    </w:p>
    <w:p w14:paraId="12B1CF64" w14:textId="399A8150" w:rsidR="00FC4886" w:rsidRPr="009263DF" w:rsidRDefault="005B5278" w:rsidP="00CA3AB8">
      <w:pPr>
        <w:numPr>
          <w:ilvl w:val="0"/>
          <w:numId w:val="9"/>
        </w:numPr>
        <w:jc w:val="both"/>
        <w:rPr>
          <w:rFonts w:ascii="Times New Roman" w:hAnsi="Times New Roman" w:cs="Times New Roman"/>
        </w:rPr>
      </w:pPr>
      <w:r w:rsidRPr="009263DF">
        <w:rPr>
          <w:rFonts w:ascii="Times New Roman" w:hAnsi="Times New Roman" w:cs="Times New Roman"/>
        </w:rPr>
        <w:t xml:space="preserve">All doctors have </w:t>
      </w:r>
      <w:r w:rsidR="00F0369F">
        <w:rPr>
          <w:rFonts w:ascii="Times New Roman" w:hAnsi="Times New Roman" w:cs="Times New Roman"/>
        </w:rPr>
        <w:t xml:space="preserve">a </w:t>
      </w:r>
      <w:r w:rsidRPr="009263DF">
        <w:rPr>
          <w:rFonts w:ascii="Times New Roman" w:hAnsi="Times New Roman" w:cs="Times New Roman"/>
        </w:rPr>
        <w:t>common timeslot for all.</w:t>
      </w:r>
    </w:p>
    <w:p w14:paraId="4A6DEAAC" w14:textId="0F271513" w:rsidR="00FC4886" w:rsidRDefault="00FC4886">
      <w:pPr>
        <w:ind w:left="720"/>
        <w:rPr>
          <w:rFonts w:ascii="Times New Roman" w:hAnsi="Times New Roman" w:cs="Times New Roman"/>
        </w:rPr>
      </w:pPr>
    </w:p>
    <w:p w14:paraId="704A43B2" w14:textId="3204BA04" w:rsidR="0065000E" w:rsidRDefault="0065000E" w:rsidP="00865B58">
      <w:pPr>
        <w:rPr>
          <w:rFonts w:ascii="Times New Roman" w:hAnsi="Times New Roman" w:cs="Times New Roman"/>
        </w:rPr>
      </w:pPr>
    </w:p>
    <w:p w14:paraId="097CA203" w14:textId="6322CE1C" w:rsidR="00495AB0" w:rsidRDefault="00320AB6" w:rsidP="00495AB0">
      <w:pPr>
        <w:rPr>
          <w:rFonts w:ascii="Times New Roman" w:hAnsi="Times New Roman" w:cs="Times New Roman"/>
        </w:rPr>
      </w:pPr>
      <w:r w:rsidRPr="00320AB6">
        <w:rPr>
          <w:rFonts w:ascii="Times New Roman" w:hAnsi="Times New Roman" w:cs="Times New Roman"/>
          <w:b/>
          <w:bCs/>
          <w:sz w:val="28"/>
          <w:szCs w:val="28"/>
        </w:rPr>
        <w:t xml:space="preserve">2.2 </w:t>
      </w:r>
      <w:r w:rsidR="00495AB0" w:rsidRPr="00320AB6">
        <w:rPr>
          <w:rFonts w:ascii="Times New Roman" w:hAnsi="Times New Roman" w:cs="Times New Roman"/>
          <w:b/>
          <w:bCs/>
          <w:sz w:val="28"/>
          <w:szCs w:val="28"/>
        </w:rPr>
        <w:t xml:space="preserve">ER </w:t>
      </w:r>
      <w:r w:rsidR="00495AB0" w:rsidRPr="00320AB6">
        <w:rPr>
          <w:rFonts w:ascii="Times New Roman" w:hAnsi="Times New Roman" w:cs="Times New Roman"/>
          <w:sz w:val="28"/>
          <w:szCs w:val="28"/>
        </w:rPr>
        <w:t>Diagram</w:t>
      </w:r>
      <w:r w:rsidR="00495AB0" w:rsidRPr="00495AB0">
        <w:rPr>
          <w:rFonts w:ascii="Times New Roman" w:hAnsi="Times New Roman" w:cs="Times New Roman"/>
          <w:sz w:val="28"/>
          <w:szCs w:val="28"/>
        </w:rPr>
        <w:t xml:space="preserve"> - </w:t>
      </w:r>
      <w:r w:rsidR="00495AB0" w:rsidRPr="00495AB0">
        <w:rPr>
          <w:rFonts w:ascii="Times New Roman" w:hAnsi="Times New Roman" w:cs="Times New Roman"/>
        </w:rPr>
        <w:t>The</w:t>
      </w:r>
      <w:r w:rsidR="00495AB0" w:rsidRPr="009263DF">
        <w:rPr>
          <w:rFonts w:ascii="Times New Roman" w:hAnsi="Times New Roman" w:cs="Times New Roman"/>
        </w:rPr>
        <w:t xml:space="preserve"> image below is the ER diagram for </w:t>
      </w:r>
      <w:r w:rsidR="00495AB0">
        <w:rPr>
          <w:rFonts w:ascii="Times New Roman" w:hAnsi="Times New Roman" w:cs="Times New Roman"/>
        </w:rPr>
        <w:t xml:space="preserve">an </w:t>
      </w:r>
      <w:r w:rsidR="00495AB0" w:rsidRPr="009263DF">
        <w:rPr>
          <w:rFonts w:ascii="Times New Roman" w:hAnsi="Times New Roman" w:cs="Times New Roman"/>
        </w:rPr>
        <w:t>electronic hospital</w:t>
      </w:r>
      <w:r w:rsidR="006D55A1">
        <w:rPr>
          <w:rFonts w:ascii="Times New Roman" w:hAnsi="Times New Roman" w:cs="Times New Roman"/>
        </w:rPr>
        <w:t xml:space="preserve"> management system</w:t>
      </w:r>
      <w:r w:rsidR="00495AB0" w:rsidRPr="009263DF">
        <w:rPr>
          <w:rFonts w:ascii="Times New Roman" w:hAnsi="Times New Roman" w:cs="Times New Roman"/>
        </w:rPr>
        <w:t>.</w:t>
      </w:r>
      <w:r w:rsidR="00495AB0" w:rsidRPr="009263DF">
        <w:rPr>
          <w:rFonts w:ascii="Times New Roman" w:hAnsi="Times New Roman" w:cs="Times New Roman"/>
        </w:rPr>
        <w:br/>
      </w:r>
    </w:p>
    <w:p w14:paraId="1F7B56AE" w14:textId="15C1DABE" w:rsidR="00495AB0" w:rsidRPr="00495AB0" w:rsidRDefault="00495AB0" w:rsidP="00495A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Cs w:val="24"/>
          <w:u w:val="single"/>
        </w:rPr>
      </w:pPr>
      <w:r w:rsidRPr="00495AB0">
        <w:rPr>
          <w:rFonts w:ascii="Times New Roman" w:hAnsi="Times New Roman" w:cs="Times New Roman"/>
          <w:szCs w:val="24"/>
        </w:rPr>
        <w:t>Rectangle Shape represents Entities</w:t>
      </w:r>
    </w:p>
    <w:p w14:paraId="7182831A" w14:textId="48F158CE" w:rsidR="00495AB0" w:rsidRPr="00495AB0" w:rsidRDefault="00495AB0" w:rsidP="00495A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Cs w:val="24"/>
          <w:u w:val="single"/>
        </w:rPr>
      </w:pPr>
      <w:r w:rsidRPr="00495AB0">
        <w:rPr>
          <w:rFonts w:ascii="Times New Roman" w:hAnsi="Times New Roman" w:cs="Times New Roman"/>
          <w:szCs w:val="24"/>
        </w:rPr>
        <w:t>Oval Shapes represents Attributes</w:t>
      </w:r>
    </w:p>
    <w:p w14:paraId="6DE8B000" w14:textId="3541C68B" w:rsidR="00495AB0" w:rsidRPr="00495AB0" w:rsidRDefault="00495AB0" w:rsidP="00495A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Cs w:val="24"/>
          <w:u w:val="single"/>
        </w:rPr>
      </w:pPr>
      <w:r>
        <w:rPr>
          <w:rFonts w:ascii="Times New Roman" w:hAnsi="Times New Roman" w:cs="Times New Roman"/>
          <w:szCs w:val="24"/>
        </w:rPr>
        <w:t xml:space="preserve">Diamond Shapes </w:t>
      </w:r>
      <w:r w:rsidRPr="00495AB0">
        <w:rPr>
          <w:rFonts w:ascii="Times New Roman" w:hAnsi="Times New Roman" w:cs="Times New Roman"/>
          <w:szCs w:val="24"/>
        </w:rPr>
        <w:t>symbolize the relationship between an entity to another one.</w:t>
      </w:r>
    </w:p>
    <w:p w14:paraId="51624543" w14:textId="67ED0B57" w:rsidR="00495AB0" w:rsidRPr="00495AB0" w:rsidRDefault="00495AB0" w:rsidP="00495AB0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Cs w:val="24"/>
          <w:u w:val="single"/>
        </w:rPr>
      </w:pPr>
      <w:r w:rsidRPr="00495AB0">
        <w:rPr>
          <w:rFonts w:ascii="Times New Roman" w:hAnsi="Times New Roman" w:cs="Times New Roman"/>
          <w:szCs w:val="24"/>
        </w:rPr>
        <w:t>Primary keys are represented by underlined attributes</w:t>
      </w:r>
      <w:r w:rsidR="00332728">
        <w:rPr>
          <w:rFonts w:ascii="Times New Roman" w:hAnsi="Times New Roman" w:cs="Times New Roman"/>
          <w:szCs w:val="24"/>
        </w:rPr>
        <w:t>.</w:t>
      </w:r>
    </w:p>
    <w:p w14:paraId="71A8BC72" w14:textId="1443055A" w:rsidR="00010CAA" w:rsidRPr="003353B1" w:rsidRDefault="00010CAA" w:rsidP="003353B1">
      <w:pPr>
        <w:ind w:left="1778"/>
        <w:rPr>
          <w:rFonts w:ascii="Times New Roman" w:hAnsi="Times New Roman" w:cs="Times New Roman"/>
        </w:rPr>
      </w:pPr>
    </w:p>
    <w:p w14:paraId="7BD1B1AF" w14:textId="369A7924" w:rsidR="00010CAA" w:rsidRDefault="00010CAA">
      <w:pPr>
        <w:ind w:left="720"/>
        <w:rPr>
          <w:rFonts w:ascii="Times New Roman" w:hAnsi="Times New Roman" w:cs="Times New Roman"/>
        </w:rPr>
      </w:pPr>
    </w:p>
    <w:p w14:paraId="5F262993" w14:textId="5615E1E4" w:rsidR="00010CAA" w:rsidRDefault="00010CAA">
      <w:pPr>
        <w:ind w:left="720"/>
        <w:rPr>
          <w:rFonts w:ascii="Times New Roman" w:hAnsi="Times New Roman" w:cs="Times New Roman"/>
        </w:rPr>
      </w:pPr>
    </w:p>
    <w:p w14:paraId="2087BA7A" w14:textId="12099B36" w:rsidR="00010CAA" w:rsidRDefault="00010CAA">
      <w:pPr>
        <w:ind w:left="720"/>
        <w:rPr>
          <w:rFonts w:ascii="Times New Roman" w:hAnsi="Times New Roman" w:cs="Times New Roman"/>
        </w:rPr>
      </w:pPr>
    </w:p>
    <w:p w14:paraId="159425A3" w14:textId="6F748879" w:rsidR="00010CAA" w:rsidRDefault="00010CAA">
      <w:pPr>
        <w:ind w:left="720"/>
        <w:rPr>
          <w:rFonts w:ascii="Times New Roman" w:hAnsi="Times New Roman" w:cs="Times New Roman"/>
        </w:rPr>
      </w:pPr>
    </w:p>
    <w:p w14:paraId="1B727E79" w14:textId="126AA8FF" w:rsidR="0095199D" w:rsidRDefault="0095199D" w:rsidP="00D065BE">
      <w:pPr>
        <w:rPr>
          <w:rFonts w:ascii="Times New Roman" w:hAnsi="Times New Roman" w:cs="Times New Roman"/>
        </w:rPr>
      </w:pPr>
    </w:p>
    <w:p w14:paraId="07851A67" w14:textId="6D5C099C" w:rsidR="00010CAA" w:rsidRPr="00C72051" w:rsidRDefault="00522200" w:rsidP="00C72051">
      <w:pPr>
        <w:rPr>
          <w:rFonts w:ascii="Times New Roman" w:hAnsi="Times New Roman" w:cs="Times New Roman"/>
        </w:rPr>
      </w:pPr>
      <w:r w:rsidRPr="00D065BE">
        <w:rPr>
          <w:rFonts w:ascii="Times New Roman" w:hAnsi="Times New Roman" w:cs="Times New Roman"/>
          <w:b/>
          <w:bCs/>
          <w:noProof/>
          <w:sz w:val="28"/>
          <w:szCs w:val="28"/>
          <w:u w:val="single"/>
        </w:rPr>
        <w:lastRenderedPageBreak/>
        <w:drawing>
          <wp:anchor distT="0" distB="0" distL="0" distR="0" simplePos="0" relativeHeight="251666432" behindDoc="0" locked="0" layoutInCell="1" allowOverlap="1" wp14:anchorId="548B940D" wp14:editId="5FD90BAD">
            <wp:simplePos x="0" y="0"/>
            <wp:positionH relativeFrom="column">
              <wp:posOffset>-251460</wp:posOffset>
            </wp:positionH>
            <wp:positionV relativeFrom="paragraph">
              <wp:posOffset>104140</wp:posOffset>
            </wp:positionV>
            <wp:extent cx="8801100" cy="5806440"/>
            <wp:effectExtent l="0" t="0" r="0" b="0"/>
            <wp:wrapSquare wrapText="largest"/>
            <wp:docPr id="1" name="Image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01100" cy="5806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10CAA" w:rsidRPr="00C72051" w:rsidSect="00EA618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6838" w:h="11906" w:orient="landscape"/>
      <w:pgMar w:top="1134" w:right="2348" w:bottom="1134" w:left="198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6A0C1" w14:textId="77777777" w:rsidR="00FF5094" w:rsidRDefault="00FF5094" w:rsidP="00AD296C">
      <w:r>
        <w:separator/>
      </w:r>
    </w:p>
  </w:endnote>
  <w:endnote w:type="continuationSeparator" w:id="0">
    <w:p w14:paraId="091A922B" w14:textId="77777777" w:rsidR="00FF5094" w:rsidRDefault="00FF5094" w:rsidP="00AD29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Times New Roman"/>
    <w:charset w:val="01"/>
    <w:family w:val="roman"/>
    <w:pitch w:val="variable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E129" w14:textId="77777777" w:rsidR="000C25EE" w:rsidRDefault="000C25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8687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274FD4" w14:textId="77777777" w:rsidR="00951D73" w:rsidRDefault="00951D73">
        <w:pPr>
          <w:pStyle w:val="Footer"/>
          <w:jc w:val="center"/>
        </w:pPr>
      </w:p>
      <w:p w14:paraId="6DB86636" w14:textId="2B7463D9" w:rsidR="00951D73" w:rsidRDefault="00951D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44727B6" w14:textId="77777777" w:rsidR="00AD296C" w:rsidRDefault="00AD29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6B3B6" w14:textId="77777777" w:rsidR="000C25EE" w:rsidRDefault="000C2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621FD" w14:textId="77777777" w:rsidR="00FF5094" w:rsidRDefault="00FF5094" w:rsidP="00AD296C">
      <w:r>
        <w:separator/>
      </w:r>
    </w:p>
  </w:footnote>
  <w:footnote w:type="continuationSeparator" w:id="0">
    <w:p w14:paraId="55C0E978" w14:textId="77777777" w:rsidR="00FF5094" w:rsidRDefault="00FF5094" w:rsidP="00AD296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A562A" w14:textId="77777777" w:rsidR="000C25EE" w:rsidRDefault="000C25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649CD" w14:textId="5237DF46" w:rsidR="00AD296C" w:rsidRDefault="00AD296C" w:rsidP="00AD296C">
    <w:pPr>
      <w:pStyle w:val="Header"/>
      <w:jc w:val="right"/>
    </w:pPr>
  </w:p>
  <w:p w14:paraId="447D6A61" w14:textId="77777777" w:rsidR="0065000E" w:rsidRDefault="0065000E" w:rsidP="00AD296C">
    <w:pPr>
      <w:pStyle w:val="Header"/>
      <w:jc w:val="right"/>
    </w:pPr>
  </w:p>
  <w:p w14:paraId="192CCDBF" w14:textId="5103EF75" w:rsidR="00AD296C" w:rsidRDefault="00AD296C" w:rsidP="00AD296C">
    <w:pPr>
      <w:pStyle w:val="Header"/>
      <w:jc w:val="right"/>
    </w:pPr>
    <w:r>
      <w:t>Electronic Hospital Management System v1.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49E5C9" w14:textId="77777777" w:rsidR="000C25EE" w:rsidRDefault="000C25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860"/>
    <w:multiLevelType w:val="hybridMultilevel"/>
    <w:tmpl w:val="FF621960"/>
    <w:lvl w:ilvl="0" w:tplc="0409000F">
      <w:start w:val="2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F63E4"/>
    <w:multiLevelType w:val="hybridMultilevel"/>
    <w:tmpl w:val="37725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52D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9444E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AB22EB5"/>
    <w:multiLevelType w:val="hybridMultilevel"/>
    <w:tmpl w:val="135C0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C431C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D080FCD"/>
    <w:multiLevelType w:val="hybridMultilevel"/>
    <w:tmpl w:val="BA92EC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41E61"/>
    <w:multiLevelType w:val="multilevel"/>
    <w:tmpl w:val="71F4254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8" w15:restartNumberingAfterBreak="0">
    <w:nsid w:val="45CD1390"/>
    <w:multiLevelType w:val="hybridMultilevel"/>
    <w:tmpl w:val="626659F8"/>
    <w:lvl w:ilvl="0" w:tplc="04090001">
      <w:start w:val="1"/>
      <w:numFmt w:val="bullet"/>
      <w:lvlText w:val=""/>
      <w:lvlJc w:val="left"/>
      <w:pPr>
        <w:ind w:left="14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7" w:hanging="360"/>
      </w:pPr>
      <w:rPr>
        <w:rFonts w:ascii="Wingdings" w:hAnsi="Wingdings" w:hint="default"/>
      </w:rPr>
    </w:lvl>
  </w:abstractNum>
  <w:abstractNum w:abstractNumId="9" w15:restartNumberingAfterBreak="0">
    <w:nsid w:val="493834A9"/>
    <w:multiLevelType w:val="hybridMultilevel"/>
    <w:tmpl w:val="E828E2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BB52390"/>
    <w:multiLevelType w:val="hybridMultilevel"/>
    <w:tmpl w:val="2E6EA3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3B0A6A"/>
    <w:multiLevelType w:val="multilevel"/>
    <w:tmpl w:val="5B460960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658F6C12"/>
    <w:multiLevelType w:val="hybridMultilevel"/>
    <w:tmpl w:val="84D0ABDC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3" w15:restartNumberingAfterBreak="0">
    <w:nsid w:val="690D6270"/>
    <w:multiLevelType w:val="multilevel"/>
    <w:tmpl w:val="7D968A10"/>
    <w:lvl w:ilvl="0">
      <w:start w:val="1"/>
      <w:numFmt w:val="decimal"/>
      <w:lvlText w:val="%1."/>
      <w:lvlJc w:val="left"/>
      <w:pPr>
        <w:tabs>
          <w:tab w:val="num" w:pos="443"/>
        </w:tabs>
        <w:ind w:left="443" w:hanging="360"/>
      </w:pPr>
    </w:lvl>
    <w:lvl w:ilvl="1">
      <w:start w:val="1"/>
      <w:numFmt w:val="decimal"/>
      <w:lvlText w:val="%2."/>
      <w:lvlJc w:val="left"/>
      <w:pPr>
        <w:tabs>
          <w:tab w:val="num" w:pos="803"/>
        </w:tabs>
        <w:ind w:left="803" w:hanging="360"/>
      </w:pPr>
    </w:lvl>
    <w:lvl w:ilvl="2">
      <w:start w:val="1"/>
      <w:numFmt w:val="decimal"/>
      <w:lvlText w:val="%3."/>
      <w:lvlJc w:val="left"/>
      <w:pPr>
        <w:tabs>
          <w:tab w:val="num" w:pos="1163"/>
        </w:tabs>
        <w:ind w:left="1163" w:hanging="360"/>
      </w:pPr>
    </w:lvl>
    <w:lvl w:ilvl="3">
      <w:start w:val="1"/>
      <w:numFmt w:val="decimal"/>
      <w:lvlText w:val="%4."/>
      <w:lvlJc w:val="left"/>
      <w:pPr>
        <w:tabs>
          <w:tab w:val="num" w:pos="1523"/>
        </w:tabs>
        <w:ind w:left="1523" w:hanging="360"/>
      </w:pPr>
    </w:lvl>
    <w:lvl w:ilvl="4">
      <w:start w:val="1"/>
      <w:numFmt w:val="decimal"/>
      <w:lvlText w:val="%5."/>
      <w:lvlJc w:val="left"/>
      <w:pPr>
        <w:tabs>
          <w:tab w:val="num" w:pos="1883"/>
        </w:tabs>
        <w:ind w:left="1883" w:hanging="360"/>
      </w:pPr>
    </w:lvl>
    <w:lvl w:ilvl="5">
      <w:start w:val="1"/>
      <w:numFmt w:val="decimal"/>
      <w:lvlText w:val="%6."/>
      <w:lvlJc w:val="left"/>
      <w:pPr>
        <w:tabs>
          <w:tab w:val="num" w:pos="2243"/>
        </w:tabs>
        <w:ind w:left="2243" w:hanging="360"/>
      </w:pPr>
    </w:lvl>
    <w:lvl w:ilvl="6">
      <w:start w:val="1"/>
      <w:numFmt w:val="decimal"/>
      <w:lvlText w:val="%7."/>
      <w:lvlJc w:val="left"/>
      <w:pPr>
        <w:tabs>
          <w:tab w:val="num" w:pos="2603"/>
        </w:tabs>
        <w:ind w:left="2603" w:hanging="360"/>
      </w:pPr>
    </w:lvl>
    <w:lvl w:ilvl="7">
      <w:start w:val="1"/>
      <w:numFmt w:val="decimal"/>
      <w:lvlText w:val="%8."/>
      <w:lvlJc w:val="left"/>
      <w:pPr>
        <w:tabs>
          <w:tab w:val="num" w:pos="2963"/>
        </w:tabs>
        <w:ind w:left="2963" w:hanging="360"/>
      </w:pPr>
    </w:lvl>
    <w:lvl w:ilvl="8">
      <w:start w:val="1"/>
      <w:numFmt w:val="decimal"/>
      <w:lvlText w:val="%9."/>
      <w:lvlJc w:val="left"/>
      <w:pPr>
        <w:tabs>
          <w:tab w:val="num" w:pos="3323"/>
        </w:tabs>
        <w:ind w:left="3323" w:hanging="360"/>
      </w:pPr>
    </w:lvl>
  </w:abstractNum>
  <w:abstractNum w:abstractNumId="14" w15:restartNumberingAfterBreak="0">
    <w:nsid w:val="6FBC4CA1"/>
    <w:multiLevelType w:val="multilevel"/>
    <w:tmpl w:val="046A90F0"/>
    <w:lvl w:ilvl="0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29"/>
        </w:tabs>
        <w:ind w:left="1429" w:hanging="360"/>
      </w:pPr>
    </w:lvl>
    <w:lvl w:ilvl="2">
      <w:start w:val="1"/>
      <w:numFmt w:val="decimal"/>
      <w:lvlText w:val="%3."/>
      <w:lvlJc w:val="left"/>
      <w:pPr>
        <w:tabs>
          <w:tab w:val="num" w:pos="1789"/>
        </w:tabs>
        <w:ind w:left="1789" w:hanging="360"/>
      </w:pPr>
    </w:lvl>
    <w:lvl w:ilvl="3">
      <w:start w:val="1"/>
      <w:numFmt w:val="decimal"/>
      <w:lvlText w:val="%4."/>
      <w:lvlJc w:val="left"/>
      <w:pPr>
        <w:tabs>
          <w:tab w:val="num" w:pos="2149"/>
        </w:tabs>
        <w:ind w:left="2149" w:hanging="360"/>
      </w:pPr>
    </w:lvl>
    <w:lvl w:ilvl="4">
      <w:start w:val="1"/>
      <w:numFmt w:val="decimal"/>
      <w:lvlText w:val="%5."/>
      <w:lvlJc w:val="left"/>
      <w:pPr>
        <w:tabs>
          <w:tab w:val="num" w:pos="2509"/>
        </w:tabs>
        <w:ind w:left="2509" w:hanging="360"/>
      </w:pPr>
    </w:lvl>
    <w:lvl w:ilvl="5">
      <w:start w:val="1"/>
      <w:numFmt w:val="decimal"/>
      <w:lvlText w:val="%6."/>
      <w:lvlJc w:val="left"/>
      <w:pPr>
        <w:tabs>
          <w:tab w:val="num" w:pos="2869"/>
        </w:tabs>
        <w:ind w:left="2869" w:hanging="360"/>
      </w:pPr>
    </w:lvl>
    <w:lvl w:ilvl="6">
      <w:start w:val="1"/>
      <w:numFmt w:val="decimal"/>
      <w:lvlText w:val="%7."/>
      <w:lvlJc w:val="left"/>
      <w:pPr>
        <w:tabs>
          <w:tab w:val="num" w:pos="3229"/>
        </w:tabs>
        <w:ind w:left="3229" w:hanging="360"/>
      </w:pPr>
    </w:lvl>
    <w:lvl w:ilvl="7">
      <w:start w:val="1"/>
      <w:numFmt w:val="decimal"/>
      <w:lvlText w:val="%8."/>
      <w:lvlJc w:val="left"/>
      <w:pPr>
        <w:tabs>
          <w:tab w:val="num" w:pos="3589"/>
        </w:tabs>
        <w:ind w:left="3589" w:hanging="360"/>
      </w:pPr>
    </w:lvl>
    <w:lvl w:ilvl="8">
      <w:start w:val="1"/>
      <w:numFmt w:val="decimal"/>
      <w:lvlText w:val="%9."/>
      <w:lvlJc w:val="left"/>
      <w:pPr>
        <w:tabs>
          <w:tab w:val="num" w:pos="3949"/>
        </w:tabs>
        <w:ind w:left="3949" w:hanging="360"/>
      </w:pPr>
    </w:lvl>
  </w:abstractNum>
  <w:abstractNum w:abstractNumId="15" w15:restartNumberingAfterBreak="0">
    <w:nsid w:val="74DF666A"/>
    <w:multiLevelType w:val="multilevel"/>
    <w:tmpl w:val="86E21F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205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41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16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8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99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16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365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712" w:hanging="2160"/>
      </w:pPr>
      <w:rPr>
        <w:rFonts w:hint="default"/>
      </w:rPr>
    </w:lvl>
  </w:abstractNum>
  <w:abstractNum w:abstractNumId="16" w15:restartNumberingAfterBreak="0">
    <w:nsid w:val="7FD15633"/>
    <w:multiLevelType w:val="multilevel"/>
    <w:tmpl w:val="784221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3"/>
  </w:num>
  <w:num w:numId="2">
    <w:abstractNumId w:val="16"/>
  </w:num>
  <w:num w:numId="3">
    <w:abstractNumId w:val="7"/>
  </w:num>
  <w:num w:numId="4">
    <w:abstractNumId w:val="6"/>
  </w:num>
  <w:num w:numId="5">
    <w:abstractNumId w:val="9"/>
  </w:num>
  <w:num w:numId="6">
    <w:abstractNumId w:val="4"/>
  </w:num>
  <w:num w:numId="7">
    <w:abstractNumId w:val="1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0"/>
  </w:num>
  <w:num w:numId="13">
    <w:abstractNumId w:val="8"/>
  </w:num>
  <w:num w:numId="14">
    <w:abstractNumId w:val="3"/>
  </w:num>
  <w:num w:numId="15">
    <w:abstractNumId w:val="11"/>
  </w:num>
  <w:num w:numId="16">
    <w:abstractNumId w:val="15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NzC3MDM1NTEwNzBT0lEKTi0uzszPAykwrQUAX6xfFCwAAAA="/>
  </w:docVars>
  <w:rsids>
    <w:rsidRoot w:val="00FC4886"/>
    <w:rsid w:val="00010925"/>
    <w:rsid w:val="00010CAA"/>
    <w:rsid w:val="000313D3"/>
    <w:rsid w:val="0003506A"/>
    <w:rsid w:val="00055785"/>
    <w:rsid w:val="00085641"/>
    <w:rsid w:val="000A7732"/>
    <w:rsid w:val="000C0E3D"/>
    <w:rsid w:val="000C1F7C"/>
    <w:rsid w:val="000C25EE"/>
    <w:rsid w:val="000D4125"/>
    <w:rsid w:val="000E4124"/>
    <w:rsid w:val="00113EA7"/>
    <w:rsid w:val="001411D9"/>
    <w:rsid w:val="001522E6"/>
    <w:rsid w:val="00154907"/>
    <w:rsid w:val="00160F1C"/>
    <w:rsid w:val="001A716D"/>
    <w:rsid w:val="001F581C"/>
    <w:rsid w:val="002077B5"/>
    <w:rsid w:val="00210458"/>
    <w:rsid w:val="002107F5"/>
    <w:rsid w:val="00231919"/>
    <w:rsid w:val="0024668F"/>
    <w:rsid w:val="0026324F"/>
    <w:rsid w:val="002671EB"/>
    <w:rsid w:val="002A1489"/>
    <w:rsid w:val="002B684E"/>
    <w:rsid w:val="00320AB6"/>
    <w:rsid w:val="00323144"/>
    <w:rsid w:val="0032767D"/>
    <w:rsid w:val="00332728"/>
    <w:rsid w:val="003353B1"/>
    <w:rsid w:val="00341513"/>
    <w:rsid w:val="00411734"/>
    <w:rsid w:val="004315A6"/>
    <w:rsid w:val="00437E52"/>
    <w:rsid w:val="00462F5F"/>
    <w:rsid w:val="00492778"/>
    <w:rsid w:val="004936D2"/>
    <w:rsid w:val="00495AB0"/>
    <w:rsid w:val="004A0C49"/>
    <w:rsid w:val="00521889"/>
    <w:rsid w:val="00522200"/>
    <w:rsid w:val="00551206"/>
    <w:rsid w:val="00567E76"/>
    <w:rsid w:val="00583414"/>
    <w:rsid w:val="005A2649"/>
    <w:rsid w:val="005B5278"/>
    <w:rsid w:val="005C0E0C"/>
    <w:rsid w:val="005C7993"/>
    <w:rsid w:val="0062305F"/>
    <w:rsid w:val="0065000E"/>
    <w:rsid w:val="006609E1"/>
    <w:rsid w:val="00670E1C"/>
    <w:rsid w:val="00695F52"/>
    <w:rsid w:val="006B3207"/>
    <w:rsid w:val="006B467D"/>
    <w:rsid w:val="006B49F4"/>
    <w:rsid w:val="006B552E"/>
    <w:rsid w:val="006C4322"/>
    <w:rsid w:val="006D2365"/>
    <w:rsid w:val="006D3420"/>
    <w:rsid w:val="006D55A1"/>
    <w:rsid w:val="00711A7E"/>
    <w:rsid w:val="00744A11"/>
    <w:rsid w:val="00762479"/>
    <w:rsid w:val="007B37E3"/>
    <w:rsid w:val="007B6B0D"/>
    <w:rsid w:val="007C6749"/>
    <w:rsid w:val="007D1CD3"/>
    <w:rsid w:val="007E6A2D"/>
    <w:rsid w:val="00804080"/>
    <w:rsid w:val="00805EE5"/>
    <w:rsid w:val="00865B58"/>
    <w:rsid w:val="0088628E"/>
    <w:rsid w:val="008F11D3"/>
    <w:rsid w:val="009263DF"/>
    <w:rsid w:val="009377CD"/>
    <w:rsid w:val="0095199D"/>
    <w:rsid w:val="00951D73"/>
    <w:rsid w:val="00952C0B"/>
    <w:rsid w:val="00961976"/>
    <w:rsid w:val="0096749D"/>
    <w:rsid w:val="00980B68"/>
    <w:rsid w:val="0098753B"/>
    <w:rsid w:val="0099694C"/>
    <w:rsid w:val="009B7402"/>
    <w:rsid w:val="009D2BBE"/>
    <w:rsid w:val="009D3A63"/>
    <w:rsid w:val="00A01EDF"/>
    <w:rsid w:val="00A13890"/>
    <w:rsid w:val="00A33A88"/>
    <w:rsid w:val="00A35FF8"/>
    <w:rsid w:val="00A37032"/>
    <w:rsid w:val="00A62474"/>
    <w:rsid w:val="00A820B6"/>
    <w:rsid w:val="00AB5BB5"/>
    <w:rsid w:val="00AD296C"/>
    <w:rsid w:val="00AE4ED1"/>
    <w:rsid w:val="00AF70B0"/>
    <w:rsid w:val="00B03103"/>
    <w:rsid w:val="00B2586E"/>
    <w:rsid w:val="00B339E1"/>
    <w:rsid w:val="00B344E5"/>
    <w:rsid w:val="00B553F0"/>
    <w:rsid w:val="00B67B76"/>
    <w:rsid w:val="00B90BF5"/>
    <w:rsid w:val="00B9491E"/>
    <w:rsid w:val="00BB1B33"/>
    <w:rsid w:val="00BC0104"/>
    <w:rsid w:val="00BC5B92"/>
    <w:rsid w:val="00BD021B"/>
    <w:rsid w:val="00C0136B"/>
    <w:rsid w:val="00C11F7A"/>
    <w:rsid w:val="00C50940"/>
    <w:rsid w:val="00C675B6"/>
    <w:rsid w:val="00C72051"/>
    <w:rsid w:val="00CA3AB8"/>
    <w:rsid w:val="00CA7B77"/>
    <w:rsid w:val="00CB367C"/>
    <w:rsid w:val="00CC4413"/>
    <w:rsid w:val="00CD3B0C"/>
    <w:rsid w:val="00CE07BA"/>
    <w:rsid w:val="00D03051"/>
    <w:rsid w:val="00D065BE"/>
    <w:rsid w:val="00D114D8"/>
    <w:rsid w:val="00D13BEA"/>
    <w:rsid w:val="00D52285"/>
    <w:rsid w:val="00D56198"/>
    <w:rsid w:val="00DA2722"/>
    <w:rsid w:val="00DA45B9"/>
    <w:rsid w:val="00DB31EB"/>
    <w:rsid w:val="00DB7541"/>
    <w:rsid w:val="00DD3DB8"/>
    <w:rsid w:val="00DF1CB0"/>
    <w:rsid w:val="00DF7A6B"/>
    <w:rsid w:val="00E23C82"/>
    <w:rsid w:val="00E62EF0"/>
    <w:rsid w:val="00EA618A"/>
    <w:rsid w:val="00EB02EE"/>
    <w:rsid w:val="00EB34F9"/>
    <w:rsid w:val="00EB7214"/>
    <w:rsid w:val="00EE4FE9"/>
    <w:rsid w:val="00F0369F"/>
    <w:rsid w:val="00F25DC7"/>
    <w:rsid w:val="00F735BA"/>
    <w:rsid w:val="00FA3503"/>
    <w:rsid w:val="00FB456C"/>
    <w:rsid w:val="00FC4886"/>
    <w:rsid w:val="00FF19E6"/>
    <w:rsid w:val="00FF5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8ABEBE"/>
  <w15:docId w15:val="{2EDBDC01-DD0D-488C-9998-A45A83204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7402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ListParagraph">
    <w:name w:val="List Paragraph"/>
    <w:basedOn w:val="Normal"/>
    <w:uiPriority w:val="34"/>
    <w:qFormat/>
    <w:rsid w:val="00FF19E6"/>
    <w:pPr>
      <w:ind w:left="720"/>
      <w:contextualSpacing/>
    </w:pPr>
    <w:rPr>
      <w:rFonts w:cs="Mangal"/>
      <w:szCs w:val="21"/>
    </w:rPr>
  </w:style>
  <w:style w:type="table" w:styleId="TableGrid">
    <w:name w:val="Table Grid"/>
    <w:basedOn w:val="TableNormal"/>
    <w:uiPriority w:val="39"/>
    <w:rsid w:val="00A13890"/>
    <w:pPr>
      <w:suppressAutoHyphens w:val="0"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ment">
    <w:name w:val="Comment"/>
    <w:basedOn w:val="Normal"/>
    <w:rsid w:val="00A13890"/>
    <w:pPr>
      <w:suppressAutoHyphens w:val="0"/>
      <w:overflowPunct w:val="0"/>
      <w:autoSpaceDE w:val="0"/>
      <w:autoSpaceDN w:val="0"/>
      <w:adjustRightInd w:val="0"/>
      <w:spacing w:after="120"/>
      <w:jc w:val="both"/>
      <w:textAlignment w:val="baseline"/>
    </w:pPr>
    <w:rPr>
      <w:rFonts w:ascii="Times New Roman" w:eastAsia="Times New Roman" w:hAnsi="Times New Roman" w:cs="Times New Roman"/>
      <w:i/>
      <w:color w:val="000080"/>
      <w:kern w:val="0"/>
      <w:sz w:val="22"/>
      <w:szCs w:val="20"/>
      <w:lang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AD296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AD296C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AD296C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AD296C"/>
    <w:rPr>
      <w:rFonts w:cs="Mangal"/>
      <w:sz w:val="24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9B7402"/>
    <w:rPr>
      <w:rFonts w:asciiTheme="majorHAnsi" w:eastAsiaTheme="majorEastAsia" w:hAnsiTheme="majorHAnsi" w:cs="Mangal"/>
      <w:color w:val="2F5496" w:themeColor="accent1" w:themeShade="BF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9B7402"/>
    <w:pPr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17F3461-EAD4-4B50-96B2-7187E7460E68}">
  <we:reference id="f78a3046-9e99-4300-aa2b-5814002b01a2" version="1.35.0.0" store="EXCatalog" storeType="EXCatalog"/>
  <we:alternateReferences>
    <we:reference id="WA104382081" version="1.35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D0D767548F27A438D8ED5C6A9FB3808" ma:contentTypeVersion="9" ma:contentTypeDescription="Create a new document." ma:contentTypeScope="" ma:versionID="5e2c1a1eb6fc92720607d9e54753e04d">
  <xsd:schema xmlns:xsd="http://www.w3.org/2001/XMLSchema" xmlns:xs="http://www.w3.org/2001/XMLSchema" xmlns:p="http://schemas.microsoft.com/office/2006/metadata/properties" xmlns:ns3="4f45410e-5b17-4ad9-805f-8487d9dbf664" targetNamespace="http://schemas.microsoft.com/office/2006/metadata/properties" ma:root="true" ma:fieldsID="91c4a5d3ea0c4e96b70297006d1920be" ns3:_="">
    <xsd:import namespace="4f45410e-5b17-4ad9-805f-8487d9dbf6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45410e-5b17-4ad9-805f-8487d9dbf6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3DE0B1-3121-4A43-A885-DEE6F9F3574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893ABD6-83D8-49D3-9B0E-B955F22B53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337B21A-6998-423E-87B4-BB8FD6FFC5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45410e-5b17-4ad9-805f-8487d9dbf6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1278ED7-789B-4A9C-AE35-0E4CB86515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dc:description/>
  <cp:lastModifiedBy>Arora, Abhay</cp:lastModifiedBy>
  <cp:revision>6</cp:revision>
  <dcterms:created xsi:type="dcterms:W3CDTF">2022-03-13T20:16:00Z</dcterms:created>
  <dcterms:modified xsi:type="dcterms:W3CDTF">2022-03-14T01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D0D767548F27A438D8ED5C6A9FB3808</vt:lpwstr>
  </property>
</Properties>
</file>